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65BFAF" w14:textId="77777777" w:rsidR="003A5265" w:rsidRDefault="003A5265" w:rsidP="003A5265">
      <w:pPr>
        <w:spacing w:line="480" w:lineRule="auto"/>
        <w:jc w:val="center"/>
      </w:pPr>
    </w:p>
    <w:p w14:paraId="450FA880" w14:textId="77777777" w:rsidR="003A5265" w:rsidRDefault="003A5265" w:rsidP="003A5265">
      <w:pPr>
        <w:spacing w:line="480" w:lineRule="auto"/>
        <w:jc w:val="center"/>
      </w:pPr>
    </w:p>
    <w:p w14:paraId="55A1BDE6" w14:textId="77777777" w:rsidR="003A5265" w:rsidRDefault="003A5265" w:rsidP="003A5265">
      <w:pPr>
        <w:spacing w:line="480" w:lineRule="auto"/>
        <w:jc w:val="center"/>
      </w:pPr>
    </w:p>
    <w:p w14:paraId="2B79681A" w14:textId="77777777" w:rsidR="003A5265" w:rsidRDefault="003A5265" w:rsidP="003A5265">
      <w:pPr>
        <w:spacing w:line="480" w:lineRule="auto"/>
        <w:jc w:val="center"/>
      </w:pPr>
    </w:p>
    <w:p w14:paraId="47C75705" w14:textId="77777777" w:rsidR="003A5265" w:rsidRDefault="003A5265" w:rsidP="003A5265">
      <w:pPr>
        <w:spacing w:line="480" w:lineRule="auto"/>
        <w:jc w:val="center"/>
      </w:pPr>
    </w:p>
    <w:p w14:paraId="427763FB" w14:textId="6B9B8196" w:rsidR="003A5265" w:rsidRDefault="003A5265" w:rsidP="003A5265">
      <w:pPr>
        <w:spacing w:line="480" w:lineRule="auto"/>
        <w:jc w:val="center"/>
      </w:pPr>
      <w:r>
        <w:t>COMP 8505 Assignment 2</w:t>
      </w:r>
    </w:p>
    <w:p w14:paraId="794371FE" w14:textId="531B82AC" w:rsidR="003A5265" w:rsidRDefault="003A5265" w:rsidP="003A5265">
      <w:pPr>
        <w:spacing w:line="480" w:lineRule="auto"/>
        <w:jc w:val="center"/>
      </w:pPr>
      <w:r>
        <w:t>Linux Backdoor</w:t>
      </w:r>
    </w:p>
    <w:p w14:paraId="2B790700" w14:textId="5F90045E" w:rsidR="003A5265" w:rsidRDefault="003A5265" w:rsidP="003A5265">
      <w:pPr>
        <w:spacing w:line="480" w:lineRule="auto"/>
        <w:jc w:val="center"/>
      </w:pPr>
      <w:r>
        <w:t>Xinghua We</w:t>
      </w:r>
      <w:r w:rsidR="006460C1">
        <w:t>i &amp; Tao Yuan</w:t>
      </w:r>
    </w:p>
    <w:p w14:paraId="5D0E49DD" w14:textId="4BDEDB42" w:rsidR="000031CD" w:rsidRDefault="003A5265" w:rsidP="003A5265">
      <w:pPr>
        <w:spacing w:line="480" w:lineRule="auto"/>
        <w:jc w:val="center"/>
      </w:pPr>
      <w:r>
        <w:t>A00978597</w:t>
      </w:r>
      <w:r w:rsidR="00532775">
        <w:t xml:space="preserve"> &amp;</w:t>
      </w:r>
      <w:r w:rsidR="00504B05">
        <w:t xml:space="preserve"> A00952007</w:t>
      </w:r>
    </w:p>
    <w:p w14:paraId="76BD3061" w14:textId="77777777" w:rsidR="000031CD" w:rsidRDefault="000031CD">
      <w:pPr>
        <w:spacing w:line="259" w:lineRule="auto"/>
      </w:pPr>
      <w:r>
        <w:br w:type="page"/>
      </w:r>
    </w:p>
    <w:p w14:paraId="471DB367" w14:textId="2BB0F180" w:rsidR="003A5265" w:rsidRDefault="000031CD" w:rsidP="000031CD">
      <w:pPr>
        <w:pStyle w:val="Heading1"/>
      </w:pPr>
      <w:r>
        <w:lastRenderedPageBreak/>
        <w:t>Introduction</w:t>
      </w:r>
    </w:p>
    <w:p w14:paraId="3E2D9890" w14:textId="2B9E6AB2" w:rsidR="00B90CE7" w:rsidRDefault="0046373C" w:rsidP="00B90CE7">
      <w:r>
        <w:tab/>
        <w:t>In this assignment, I will implement a Linux</w:t>
      </w:r>
      <w:r w:rsidR="002F4FE1">
        <w:t xml:space="preserve"> backdoor. </w:t>
      </w:r>
      <w:r w:rsidR="008C4A01">
        <w:t xml:space="preserve">This backdoor will allow </w:t>
      </w:r>
      <w:r w:rsidR="004A5029">
        <w:t xml:space="preserve">a </w:t>
      </w:r>
      <w:r w:rsidR="008C4A01">
        <w:t>user to remote control</w:t>
      </w:r>
      <w:r w:rsidR="000C0CA7">
        <w:t xml:space="preserve">, execute </w:t>
      </w:r>
      <w:r w:rsidR="004A5029">
        <w:t xml:space="preserve">a </w:t>
      </w:r>
      <w:r w:rsidR="000C0CA7">
        <w:t>command</w:t>
      </w:r>
      <w:r w:rsidR="008F7CD7">
        <w:t>, and receive the command result</w:t>
      </w:r>
      <w:r w:rsidR="00306391">
        <w:t>.</w:t>
      </w:r>
    </w:p>
    <w:p w14:paraId="776FF611" w14:textId="784B7AF7" w:rsidR="00D70565" w:rsidRDefault="00D70565" w:rsidP="00450633">
      <w:pPr>
        <w:pStyle w:val="Heading1"/>
      </w:pPr>
      <w:r>
        <w:t>Constraints</w:t>
      </w:r>
    </w:p>
    <w:p w14:paraId="02B952F1" w14:textId="755DAEE1" w:rsidR="00D70565" w:rsidRDefault="00450633" w:rsidP="00B90CE7">
      <w:r>
        <w:tab/>
        <w:t xml:space="preserve">There are few constraints I need to </w:t>
      </w:r>
      <w:r w:rsidR="00606B35">
        <w:t>follow:</w:t>
      </w:r>
    </w:p>
    <w:p w14:paraId="260AECAB" w14:textId="2B95C5BF" w:rsidR="00606B35" w:rsidRDefault="00EA5E78" w:rsidP="00E461B0">
      <w:pPr>
        <w:pStyle w:val="ListParagraph"/>
        <w:numPr>
          <w:ilvl w:val="0"/>
          <w:numId w:val="1"/>
        </w:numPr>
      </w:pPr>
      <w:r>
        <w:t xml:space="preserve">The </w:t>
      </w:r>
      <w:r w:rsidR="00F20E82">
        <w:t>b</w:t>
      </w:r>
      <w:r w:rsidR="00E461B0">
        <w:t>ackdoor must be hidde</w:t>
      </w:r>
      <w:r w:rsidR="004B4634">
        <w:t xml:space="preserve">n. </w:t>
      </w:r>
      <w:r w:rsidR="00A95F2D">
        <w:t>So, users can hardly identify it</w:t>
      </w:r>
      <w:r w:rsidR="0019437B">
        <w:t xml:space="preserve"> when</w:t>
      </w:r>
      <w:r w:rsidR="00A95F2D">
        <w:t xml:space="preserve"> looking at the process table</w:t>
      </w:r>
    </w:p>
    <w:p w14:paraId="2BCFEC1B" w14:textId="0C95CC70" w:rsidR="00595697" w:rsidRDefault="003204F7" w:rsidP="00E461B0">
      <w:pPr>
        <w:pStyle w:val="ListParagraph"/>
        <w:numPr>
          <w:ilvl w:val="0"/>
          <w:numId w:val="1"/>
        </w:numPr>
      </w:pPr>
      <w:r>
        <w:t xml:space="preserve">The backdoor should only receive and send packets </w:t>
      </w:r>
      <w:r w:rsidR="00841A40">
        <w:t xml:space="preserve">that </w:t>
      </w:r>
      <w:r w:rsidR="00571AD7">
        <w:t>are</w:t>
      </w:r>
      <w:r w:rsidR="00BA287C">
        <w:t xml:space="preserve"> specified.</w:t>
      </w:r>
    </w:p>
    <w:p w14:paraId="05EFB4D8" w14:textId="57985A10" w:rsidR="00BB0735" w:rsidRDefault="006251DC" w:rsidP="00E461B0">
      <w:pPr>
        <w:pStyle w:val="ListParagraph"/>
        <w:numPr>
          <w:ilvl w:val="0"/>
          <w:numId w:val="1"/>
        </w:numPr>
      </w:pPr>
      <w:r>
        <w:t xml:space="preserve">The backdoor must interpret commands sent to it and execute </w:t>
      </w:r>
      <w:proofErr w:type="gramStart"/>
      <w:r>
        <w:t>them, and</w:t>
      </w:r>
      <w:proofErr w:type="gramEnd"/>
      <w:r>
        <w:t xml:space="preserve"> send the results back.</w:t>
      </w:r>
    </w:p>
    <w:p w14:paraId="4350BB7F" w14:textId="4EC5E5F0" w:rsidR="00DB77ED" w:rsidRPr="00B90CE7" w:rsidRDefault="003918AB" w:rsidP="00DB77ED">
      <w:pPr>
        <w:pStyle w:val="ListParagraph"/>
        <w:numPr>
          <w:ilvl w:val="0"/>
          <w:numId w:val="1"/>
        </w:numPr>
      </w:pPr>
      <w:r>
        <w:t xml:space="preserve">The backdoor commands </w:t>
      </w:r>
      <w:r w:rsidR="006453FB">
        <w:t xml:space="preserve">sent to it and results back should be </w:t>
      </w:r>
      <w:r w:rsidR="00DB77ED">
        <w:t>encrypted</w:t>
      </w:r>
    </w:p>
    <w:p w14:paraId="48AA4DFB" w14:textId="2945B5B0" w:rsidR="000031CD" w:rsidRDefault="000031CD" w:rsidP="00CF08BF">
      <w:pPr>
        <w:pStyle w:val="Heading1"/>
      </w:pPr>
      <w:r>
        <w:t>Design</w:t>
      </w:r>
    </w:p>
    <w:p w14:paraId="7257F514" w14:textId="2E8E6543" w:rsidR="00F44F55" w:rsidRPr="00F44F55" w:rsidRDefault="00F44F55" w:rsidP="00F44F55">
      <w:pPr>
        <w:pStyle w:val="Heading2"/>
      </w:pPr>
      <w:r>
        <w:t>Tools</w:t>
      </w:r>
    </w:p>
    <w:p w14:paraId="1FAB9117" w14:textId="20301A04" w:rsidR="005D13EF" w:rsidRDefault="007F7953" w:rsidP="007F7953">
      <w:r>
        <w:tab/>
      </w:r>
      <w:r w:rsidR="00B35641">
        <w:t>T</w:t>
      </w:r>
      <w:r>
        <w:t>o satisfy all the constraints</w:t>
      </w:r>
      <w:r w:rsidR="00B12BD2">
        <w:t xml:space="preserve"> </w:t>
      </w:r>
      <w:r w:rsidR="00C744BE">
        <w:t>with</w:t>
      </w:r>
      <w:r w:rsidR="00B12BD2">
        <w:t xml:space="preserve"> Python, </w:t>
      </w:r>
      <w:r w:rsidR="00ED0199">
        <w:t xml:space="preserve">the </w:t>
      </w:r>
      <w:r w:rsidR="00B12BD2">
        <w:t>following tools will be used:</w:t>
      </w:r>
    </w:p>
    <w:p w14:paraId="2650B81A" w14:textId="6A689FC5" w:rsidR="00B12BD2" w:rsidRDefault="00E66ABE" w:rsidP="00E66ABE">
      <w:pPr>
        <w:pStyle w:val="ListParagraph"/>
        <w:numPr>
          <w:ilvl w:val="0"/>
          <w:numId w:val="3"/>
        </w:numPr>
      </w:pPr>
      <w:r>
        <w:t>Python 3.8</w:t>
      </w:r>
    </w:p>
    <w:p w14:paraId="4AC64AA4" w14:textId="4AB43144" w:rsidR="00C408B6" w:rsidRDefault="00C408B6" w:rsidP="00E66ABE">
      <w:pPr>
        <w:pStyle w:val="ListParagraph"/>
        <w:numPr>
          <w:ilvl w:val="0"/>
          <w:numId w:val="3"/>
        </w:numPr>
      </w:pPr>
      <w:proofErr w:type="spellStart"/>
      <w:r>
        <w:t>Scapy</w:t>
      </w:r>
      <w:proofErr w:type="spellEnd"/>
    </w:p>
    <w:p w14:paraId="7DD2CCC0" w14:textId="5AA67D73" w:rsidR="00C408B6" w:rsidRDefault="00C408B6" w:rsidP="00C408B6">
      <w:pPr>
        <w:pStyle w:val="ListParagraph"/>
        <w:numPr>
          <w:ilvl w:val="1"/>
          <w:numId w:val="3"/>
        </w:numPr>
      </w:pPr>
      <w:proofErr w:type="spellStart"/>
      <w:r>
        <w:t>Scapy</w:t>
      </w:r>
      <w:proofErr w:type="spellEnd"/>
      <w:r>
        <w:t xml:space="preserve"> has a sniff function that is great for getting packets. Sniff has an argument prn that allows users to pass a function that executes with each packet sniffed.</w:t>
      </w:r>
      <w:r w:rsidR="00501C05">
        <w:t xml:space="preserve"> Also, unlike tradition</w:t>
      </w:r>
      <w:r w:rsidR="006B73B8">
        <w:t>al</w:t>
      </w:r>
      <w:r w:rsidR="00501C05">
        <w:t xml:space="preserve"> TCP\UDP connections, </w:t>
      </w:r>
      <w:r w:rsidR="00303633">
        <w:t>sniff does not need to specify buffer size</w:t>
      </w:r>
      <w:r w:rsidR="006B73B8">
        <w:t>,</w:t>
      </w:r>
      <w:r w:rsidR="00303633">
        <w:t xml:space="preserve"> which gives me </w:t>
      </w:r>
      <w:r w:rsidR="006B73B8">
        <w:t xml:space="preserve">the </w:t>
      </w:r>
      <w:r w:rsidR="00303633">
        <w:t xml:space="preserve">flexibility to </w:t>
      </w:r>
      <w:r w:rsidR="00B65AFD">
        <w:t>control the packets.</w:t>
      </w:r>
    </w:p>
    <w:p w14:paraId="4027910D" w14:textId="5D3F7186" w:rsidR="00E0238C" w:rsidRDefault="006C35D2" w:rsidP="00E0238C">
      <w:pPr>
        <w:pStyle w:val="ListParagraph"/>
        <w:numPr>
          <w:ilvl w:val="0"/>
          <w:numId w:val="3"/>
        </w:numPr>
      </w:pPr>
      <w:proofErr w:type="spellStart"/>
      <w:r>
        <w:t>Setproctitle</w:t>
      </w:r>
      <w:proofErr w:type="spellEnd"/>
    </w:p>
    <w:p w14:paraId="65F30EEC" w14:textId="3AACEEDE" w:rsidR="00834DCD" w:rsidRDefault="00407EBF" w:rsidP="00834DCD">
      <w:pPr>
        <w:pStyle w:val="ListParagraph"/>
        <w:numPr>
          <w:ilvl w:val="1"/>
          <w:numId w:val="3"/>
        </w:numPr>
      </w:pPr>
      <w:r>
        <w:t xml:space="preserve">The </w:t>
      </w:r>
      <w:proofErr w:type="spellStart"/>
      <w:r>
        <w:t>setproctitle</w:t>
      </w:r>
      <w:proofErr w:type="spellEnd"/>
      <w:r>
        <w:t xml:space="preserve"> module allows a process to change its title as displayed by system tools such as ps.</w:t>
      </w:r>
      <w:r w:rsidR="00A724C8">
        <w:t xml:space="preserve"> Therefore, anyone who </w:t>
      </w:r>
      <w:r w:rsidR="0068313C">
        <w:t xml:space="preserve">is </w:t>
      </w:r>
      <w:r w:rsidR="00A724C8">
        <w:t xml:space="preserve">looking at </w:t>
      </w:r>
      <w:r w:rsidR="0068313C">
        <w:t xml:space="preserve">the </w:t>
      </w:r>
      <w:r w:rsidR="00A724C8">
        <w:t>process table can hardly identify the backdoor process.</w:t>
      </w:r>
    </w:p>
    <w:p w14:paraId="6C85ED5A" w14:textId="7D97AE84" w:rsidR="00DB049A" w:rsidRDefault="00F439DC" w:rsidP="00DB049A">
      <w:pPr>
        <w:pStyle w:val="ListParagraph"/>
        <w:numPr>
          <w:ilvl w:val="0"/>
          <w:numId w:val="3"/>
        </w:numPr>
      </w:pPr>
      <w:r>
        <w:t>Subprocess</w:t>
      </w:r>
    </w:p>
    <w:p w14:paraId="3F0EF64A" w14:textId="34F36969" w:rsidR="00F439DC" w:rsidRDefault="003F0B74" w:rsidP="00F439DC">
      <w:pPr>
        <w:pStyle w:val="ListParagraph"/>
        <w:numPr>
          <w:ilvl w:val="1"/>
          <w:numId w:val="3"/>
        </w:numPr>
      </w:pPr>
      <w:r>
        <w:lastRenderedPageBreak/>
        <w:t xml:space="preserve">Subprocess module allows users to spawn new processes, connect to their input, </w:t>
      </w:r>
      <w:proofErr w:type="gramStart"/>
      <w:r>
        <w:t>output</w:t>
      </w:r>
      <w:proofErr w:type="gramEnd"/>
      <w:r>
        <w:t xml:space="preserve"> and error pipes</w:t>
      </w:r>
    </w:p>
    <w:p w14:paraId="78F0A026" w14:textId="5E7E0D37" w:rsidR="003F0B74" w:rsidRDefault="003F0B74" w:rsidP="003F0B74">
      <w:pPr>
        <w:pStyle w:val="ListParagraph"/>
        <w:numPr>
          <w:ilvl w:val="1"/>
          <w:numId w:val="3"/>
        </w:numPr>
      </w:pPr>
      <w:proofErr w:type="spellStart"/>
      <w:r>
        <w:t>Popen</w:t>
      </w:r>
      <w:proofErr w:type="spellEnd"/>
      <w:r>
        <w:t xml:space="preserve"> function takes arguments to set</w:t>
      </w:r>
      <w:r w:rsidR="00A61E3A">
        <w:t xml:space="preserve"> </w:t>
      </w:r>
      <w:r>
        <w:t>up the new process so the parent can communicate with it via pipes.</w:t>
      </w:r>
    </w:p>
    <w:p w14:paraId="09154046" w14:textId="29DD3171" w:rsidR="003F0B74" w:rsidRDefault="007968CE" w:rsidP="003F0B74">
      <w:pPr>
        <w:pStyle w:val="ListParagraph"/>
        <w:numPr>
          <w:ilvl w:val="1"/>
          <w:numId w:val="3"/>
        </w:numPr>
      </w:pPr>
      <w:proofErr w:type="spellStart"/>
      <w:r>
        <w:t>Stdout</w:t>
      </w:r>
      <w:proofErr w:type="spellEnd"/>
      <w:r>
        <w:t xml:space="preserve"> and Stderr will be </w:t>
      </w:r>
      <w:r w:rsidR="0080138A">
        <w:t>pipes to open and will be where the command executes and where the results store</w:t>
      </w:r>
    </w:p>
    <w:p w14:paraId="25BE9225" w14:textId="01E343B4" w:rsidR="00F66CDD" w:rsidRDefault="00046250" w:rsidP="00F66CDD">
      <w:pPr>
        <w:pStyle w:val="ListParagraph"/>
        <w:numPr>
          <w:ilvl w:val="0"/>
          <w:numId w:val="3"/>
        </w:numPr>
      </w:pPr>
      <w:r>
        <w:t>Crypto</w:t>
      </w:r>
    </w:p>
    <w:p w14:paraId="06A90166" w14:textId="7D78B6D1" w:rsidR="00046250" w:rsidRDefault="0015218B" w:rsidP="00046250">
      <w:pPr>
        <w:pStyle w:val="ListParagraph"/>
        <w:numPr>
          <w:ilvl w:val="1"/>
          <w:numId w:val="3"/>
        </w:numPr>
      </w:pPr>
      <w:r>
        <w:t>Crypto is a python cryptography toolkit</w:t>
      </w:r>
    </w:p>
    <w:p w14:paraId="1B0A70E1" w14:textId="0D9B34D1" w:rsidR="00032C00" w:rsidRDefault="00032C00" w:rsidP="00046250">
      <w:pPr>
        <w:pStyle w:val="ListParagraph"/>
        <w:numPr>
          <w:ilvl w:val="1"/>
          <w:numId w:val="3"/>
        </w:numPr>
      </w:pPr>
      <w:r>
        <w:t xml:space="preserve">AES </w:t>
      </w:r>
      <w:r w:rsidR="0096775F">
        <w:t>encryption will be used in this assignment</w:t>
      </w:r>
    </w:p>
    <w:p w14:paraId="1645DEFD" w14:textId="06BCAE57" w:rsidR="004F17B4" w:rsidRDefault="004F1C2B" w:rsidP="004F1C2B">
      <w:pPr>
        <w:pStyle w:val="Heading2"/>
      </w:pPr>
      <w:r>
        <w:t>Detail Design</w:t>
      </w:r>
    </w:p>
    <w:p w14:paraId="232094D3" w14:textId="5F883347" w:rsidR="00737585" w:rsidRDefault="00737585" w:rsidP="00737585">
      <w:pPr>
        <w:pStyle w:val="Heading3"/>
      </w:pPr>
      <w:r>
        <w:t>Client (Attacker)</w:t>
      </w:r>
    </w:p>
    <w:p w14:paraId="1D6FAD95" w14:textId="7EC70D31" w:rsidR="00CF0396" w:rsidRDefault="0060144F" w:rsidP="0060144F">
      <w:r>
        <w:tab/>
      </w:r>
      <w:r w:rsidR="0009142D">
        <w:t>On the client</w:t>
      </w:r>
      <w:r w:rsidR="00DB0E30">
        <w:t>-</w:t>
      </w:r>
      <w:r w:rsidR="0009142D">
        <w:t xml:space="preserve">side, first </w:t>
      </w:r>
      <w:r w:rsidR="005A54B5">
        <w:t xml:space="preserve">users need to </w:t>
      </w:r>
      <w:r w:rsidR="00CF0396">
        <w:t xml:space="preserve">gather </w:t>
      </w:r>
      <w:r w:rsidR="000416F2">
        <w:t xml:space="preserve">a </w:t>
      </w:r>
      <w:r w:rsidR="00CF0396">
        <w:t xml:space="preserve">few </w:t>
      </w:r>
      <w:r w:rsidR="00D51B01">
        <w:t>pieces of information</w:t>
      </w:r>
      <w:r w:rsidR="00520B37">
        <w:t>:</w:t>
      </w:r>
    </w:p>
    <w:p w14:paraId="31DCD9C6" w14:textId="2F4FB82B" w:rsidR="00D51B01" w:rsidRDefault="0038467C" w:rsidP="002234D6">
      <w:pPr>
        <w:pStyle w:val="ListParagraph"/>
        <w:numPr>
          <w:ilvl w:val="0"/>
          <w:numId w:val="4"/>
        </w:numPr>
      </w:pPr>
      <w:r>
        <w:t xml:space="preserve">Target IP </w:t>
      </w:r>
      <w:proofErr w:type="gramStart"/>
      <w:r>
        <w:t>add</w:t>
      </w:r>
      <w:r w:rsidR="00764666">
        <w:t>ress(</w:t>
      </w:r>
      <w:proofErr w:type="gramEnd"/>
      <w:r w:rsidR="00764666">
        <w:t>Destination IP address)</w:t>
      </w:r>
    </w:p>
    <w:p w14:paraId="20590DA9" w14:textId="6636E64E" w:rsidR="00DB41EF" w:rsidRDefault="00DB41EF" w:rsidP="002234D6">
      <w:pPr>
        <w:pStyle w:val="ListParagraph"/>
        <w:numPr>
          <w:ilvl w:val="0"/>
          <w:numId w:val="4"/>
        </w:numPr>
      </w:pPr>
      <w:r>
        <w:t>Target port (Destination port and source port)</w:t>
      </w:r>
    </w:p>
    <w:p w14:paraId="632E2B81" w14:textId="7C07835D" w:rsidR="00B42EB7" w:rsidRDefault="00B42EB7" w:rsidP="00B42EB7">
      <w:pPr>
        <w:pStyle w:val="ListParagraph"/>
        <w:numPr>
          <w:ilvl w:val="1"/>
          <w:numId w:val="4"/>
        </w:numPr>
      </w:pPr>
      <w:r>
        <w:t>I will use destination port 8000 and source port 8505 as default</w:t>
      </w:r>
    </w:p>
    <w:p w14:paraId="474779E0" w14:textId="0F0C5D6F" w:rsidR="002C6813" w:rsidRDefault="002C6813" w:rsidP="00B42EB7">
      <w:pPr>
        <w:pStyle w:val="ListParagraph"/>
        <w:numPr>
          <w:ilvl w:val="1"/>
          <w:numId w:val="4"/>
        </w:numPr>
      </w:pPr>
      <w:r>
        <w:t xml:space="preserve">UDP will be used as </w:t>
      </w:r>
      <w:r w:rsidR="003A45C0">
        <w:t xml:space="preserve">the </w:t>
      </w:r>
      <w:r>
        <w:t xml:space="preserve">default </w:t>
      </w:r>
    </w:p>
    <w:p w14:paraId="7A86DF48" w14:textId="4114A3A1" w:rsidR="004B046B" w:rsidRDefault="00CF5C6F" w:rsidP="004B046B">
      <w:pPr>
        <w:pStyle w:val="ListParagraph"/>
        <w:numPr>
          <w:ilvl w:val="0"/>
          <w:numId w:val="4"/>
        </w:numPr>
      </w:pPr>
      <w:r>
        <w:t xml:space="preserve">Attacker IP </w:t>
      </w:r>
      <w:proofErr w:type="gramStart"/>
      <w:r>
        <w:t>address( Source</w:t>
      </w:r>
      <w:proofErr w:type="gramEnd"/>
      <w:r>
        <w:t xml:space="preserve"> IP addres</w:t>
      </w:r>
      <w:r w:rsidR="004476A5">
        <w:t>s</w:t>
      </w:r>
      <w:r>
        <w:t>)</w:t>
      </w:r>
    </w:p>
    <w:p w14:paraId="4FD63539" w14:textId="588656B4" w:rsidR="004476A5" w:rsidRDefault="004476A5" w:rsidP="004B046B">
      <w:pPr>
        <w:pStyle w:val="ListParagraph"/>
        <w:numPr>
          <w:ilvl w:val="0"/>
          <w:numId w:val="4"/>
        </w:numPr>
      </w:pPr>
      <w:r>
        <w:t xml:space="preserve">The backdoor title </w:t>
      </w:r>
      <w:r w:rsidR="00E73CE2">
        <w:t xml:space="preserve">which </w:t>
      </w:r>
      <w:r w:rsidR="00842A0D">
        <w:t>camouf</w:t>
      </w:r>
      <w:r w:rsidR="00F21D1A">
        <w:t>l</w:t>
      </w:r>
      <w:r w:rsidR="00842A0D">
        <w:t>age</w:t>
      </w:r>
      <w:r w:rsidR="001C5652">
        <w:t>s</w:t>
      </w:r>
      <w:r w:rsidR="00E73CE2">
        <w:t xml:space="preserve"> the backdoor</w:t>
      </w:r>
    </w:p>
    <w:p w14:paraId="75D99567" w14:textId="64D43A91" w:rsidR="00A25B63" w:rsidRDefault="001C5652" w:rsidP="004B046B">
      <w:pPr>
        <w:pStyle w:val="ListParagraph"/>
        <w:numPr>
          <w:ilvl w:val="0"/>
          <w:numId w:val="4"/>
        </w:numPr>
      </w:pPr>
      <w:r>
        <w:t>The command to send</w:t>
      </w:r>
      <w:r w:rsidR="00771865">
        <w:t xml:space="preserve"> to execute on the victim </w:t>
      </w:r>
      <w:r w:rsidR="00FC0529">
        <w:t>machine</w:t>
      </w:r>
    </w:p>
    <w:p w14:paraId="3CD7BBB8" w14:textId="224E417A" w:rsidR="00F16402" w:rsidRDefault="00F16402" w:rsidP="00B22CC4">
      <w:pPr>
        <w:ind w:firstLine="720"/>
      </w:pPr>
      <w:r>
        <w:t xml:space="preserve">Once </w:t>
      </w:r>
      <w:r w:rsidR="003205CE">
        <w:t xml:space="preserve">users have all the information, </w:t>
      </w:r>
      <w:r w:rsidR="00942586">
        <w:t>the program</w:t>
      </w:r>
      <w:r w:rsidR="00A42E3E">
        <w:t xml:space="preserve"> will start processing th</w:t>
      </w:r>
      <w:r w:rsidR="003A45C0">
        <w:t>is</w:t>
      </w:r>
      <w:r w:rsidR="00A42E3E">
        <w:t xml:space="preserve"> information and send it</w:t>
      </w:r>
      <w:r w:rsidR="00677EED">
        <w:t xml:space="preserve"> to </w:t>
      </w:r>
      <w:r w:rsidR="00EE54A2">
        <w:t xml:space="preserve">a </w:t>
      </w:r>
      <w:r w:rsidR="00677EED">
        <w:t>victim machine.</w:t>
      </w:r>
    </w:p>
    <w:p w14:paraId="1BE2CBB8" w14:textId="0DB5056C" w:rsidR="00E02153" w:rsidRDefault="0043653F" w:rsidP="00FA7705">
      <w:pPr>
        <w:pStyle w:val="ListParagraph"/>
        <w:numPr>
          <w:ilvl w:val="0"/>
          <w:numId w:val="6"/>
        </w:numPr>
      </w:pPr>
      <w:r>
        <w:t>Concate</w:t>
      </w:r>
      <w:r w:rsidR="00891ED6">
        <w:t>n</w:t>
      </w:r>
      <w:r w:rsidR="00395C81">
        <w:t>ate</w:t>
      </w:r>
      <w:r w:rsidR="00930EF1">
        <w:t xml:space="preserve"> the command and process title</w:t>
      </w:r>
      <w:r w:rsidR="00A520CC">
        <w:t xml:space="preserve"> to one packet</w:t>
      </w:r>
    </w:p>
    <w:p w14:paraId="6FAE9654" w14:textId="46B663D4" w:rsidR="00FA7705" w:rsidRDefault="00E02153" w:rsidP="00FA7705">
      <w:pPr>
        <w:pStyle w:val="ListParagraph"/>
        <w:numPr>
          <w:ilvl w:val="0"/>
          <w:numId w:val="6"/>
        </w:numPr>
      </w:pPr>
      <w:r>
        <w:t>Encr</w:t>
      </w:r>
      <w:r w:rsidR="007E41E9">
        <w:t>yp</w:t>
      </w:r>
      <w:r>
        <w:t xml:space="preserve">t </w:t>
      </w:r>
      <w:r w:rsidR="00F20E57">
        <w:t>the packet</w:t>
      </w:r>
      <w:r>
        <w:t xml:space="preserve"> with AES</w:t>
      </w:r>
      <w:r w:rsidR="004533F0">
        <w:t xml:space="preserve"> and UTF-8</w:t>
      </w:r>
      <w:r w:rsidR="00930EF1">
        <w:t xml:space="preserve"> </w:t>
      </w:r>
    </w:p>
    <w:p w14:paraId="0771285F" w14:textId="5BB75988" w:rsidR="00672D9B" w:rsidRDefault="00A520CC" w:rsidP="00FA7705">
      <w:pPr>
        <w:pStyle w:val="ListParagraph"/>
        <w:numPr>
          <w:ilvl w:val="0"/>
          <w:numId w:val="6"/>
        </w:numPr>
      </w:pPr>
      <w:r>
        <w:t xml:space="preserve">Send </w:t>
      </w:r>
      <w:r w:rsidR="00457B21">
        <w:t xml:space="preserve">the packet </w:t>
      </w:r>
      <w:r w:rsidR="00063494">
        <w:t>so the victim machine can sniff the packet</w:t>
      </w:r>
    </w:p>
    <w:p w14:paraId="07B186BD" w14:textId="178FD560" w:rsidR="00C1524A" w:rsidRDefault="007D2A2D" w:rsidP="00FA7705">
      <w:pPr>
        <w:pStyle w:val="ListParagraph"/>
        <w:numPr>
          <w:ilvl w:val="0"/>
          <w:numId w:val="6"/>
        </w:numPr>
      </w:pPr>
      <w:r>
        <w:t>Sniff the packet in the</w:t>
      </w:r>
      <w:r w:rsidR="00711C43">
        <w:t xml:space="preserve"> </w:t>
      </w:r>
      <w:r w:rsidR="003E7B02">
        <w:t>victim machine</w:t>
      </w:r>
      <w:r w:rsidR="00731788">
        <w:t xml:space="preserve"> using a filter</w:t>
      </w:r>
      <w:r w:rsidR="005F2CAF">
        <w:t>. So, only the information we want would be sniffed.</w:t>
      </w:r>
    </w:p>
    <w:p w14:paraId="3334F90C" w14:textId="541A6455" w:rsidR="00690B5C" w:rsidRDefault="00690B5C" w:rsidP="00FA7705">
      <w:pPr>
        <w:pStyle w:val="ListParagraph"/>
        <w:numPr>
          <w:ilvl w:val="0"/>
          <w:numId w:val="6"/>
        </w:numPr>
      </w:pPr>
      <w:r>
        <w:t xml:space="preserve">Load the sniffed raw packets and decrypt them into </w:t>
      </w:r>
      <w:r w:rsidR="00747768">
        <w:t>readable information</w:t>
      </w:r>
    </w:p>
    <w:p w14:paraId="1387FBCE" w14:textId="24546CAC" w:rsidR="00742778" w:rsidRPr="0060144F" w:rsidRDefault="00AF68F4" w:rsidP="00742778">
      <w:r>
        <w:rPr>
          <w:noProof/>
        </w:rPr>
        <w:lastRenderedPageBreak/>
        <w:drawing>
          <wp:inline distT="0" distB="0" distL="0" distR="0" wp14:anchorId="55D9D880" wp14:editId="179E4596">
            <wp:extent cx="4314825" cy="5079413"/>
            <wp:effectExtent l="0" t="0" r="0" b="698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5238" cy="5091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01F4E" w14:textId="14173DD9" w:rsidR="00C62A54" w:rsidRDefault="00C62A54" w:rsidP="00C0128C">
      <w:pPr>
        <w:pStyle w:val="Heading3"/>
      </w:pPr>
      <w:proofErr w:type="gramStart"/>
      <w:r>
        <w:t>Server(</w:t>
      </w:r>
      <w:proofErr w:type="gramEnd"/>
      <w:r>
        <w:t>Victim)</w:t>
      </w:r>
    </w:p>
    <w:p w14:paraId="5AAC772F" w14:textId="7C544CB1" w:rsidR="004A78AF" w:rsidRDefault="004A78AF" w:rsidP="004A78AF">
      <w:r>
        <w:tab/>
        <w:t xml:space="preserve">On the server-side, the default </w:t>
      </w:r>
      <w:r w:rsidR="002C5038">
        <w:t xml:space="preserve">protocol, </w:t>
      </w:r>
      <w:r w:rsidR="00F3768C">
        <w:t xml:space="preserve">destination port and </w:t>
      </w:r>
      <w:r w:rsidR="007A3915">
        <w:t xml:space="preserve">the </w:t>
      </w:r>
      <w:r w:rsidR="00F3768C">
        <w:t xml:space="preserve">source port will be </w:t>
      </w:r>
      <w:r w:rsidR="00D7582C">
        <w:t xml:space="preserve">set in this assignment. </w:t>
      </w:r>
    </w:p>
    <w:p w14:paraId="4489BBC0" w14:textId="20F7287D" w:rsidR="00AA258B" w:rsidRDefault="00AA258B" w:rsidP="00AA258B">
      <w:pPr>
        <w:pStyle w:val="ListParagraph"/>
        <w:numPr>
          <w:ilvl w:val="0"/>
          <w:numId w:val="8"/>
        </w:numPr>
      </w:pPr>
      <w:r>
        <w:t>Protocol: UDP</w:t>
      </w:r>
    </w:p>
    <w:p w14:paraId="70DBF7B7" w14:textId="7A58D5F6" w:rsidR="009108A9" w:rsidRDefault="009108A9" w:rsidP="009108A9">
      <w:pPr>
        <w:pStyle w:val="ListParagraph"/>
        <w:numPr>
          <w:ilvl w:val="0"/>
          <w:numId w:val="7"/>
        </w:numPr>
      </w:pPr>
      <w:r>
        <w:t>Destination port: 8000</w:t>
      </w:r>
    </w:p>
    <w:p w14:paraId="205C9754" w14:textId="4DFD4F1E" w:rsidR="0079501A" w:rsidRDefault="009108A9" w:rsidP="0079501A">
      <w:pPr>
        <w:pStyle w:val="ListParagraph"/>
        <w:numPr>
          <w:ilvl w:val="0"/>
          <w:numId w:val="7"/>
        </w:numPr>
      </w:pPr>
      <w:r>
        <w:t>Source Port: 8505</w:t>
      </w:r>
    </w:p>
    <w:p w14:paraId="09D11EC6" w14:textId="4DCE49FF" w:rsidR="0079501A" w:rsidRDefault="0079501A" w:rsidP="00835E35">
      <w:pPr>
        <w:ind w:firstLine="360"/>
      </w:pPr>
      <w:r>
        <w:t xml:space="preserve">Once the program </w:t>
      </w:r>
      <w:r w:rsidR="00A307D4">
        <w:t>starts</w:t>
      </w:r>
      <w:r>
        <w:t>,</w:t>
      </w:r>
      <w:r w:rsidR="00E115AE">
        <w:t xml:space="preserve"> </w:t>
      </w:r>
      <w:r w:rsidR="00835E35">
        <w:t xml:space="preserve">the </w:t>
      </w:r>
      <w:r w:rsidR="00E115AE">
        <w:t>following actions will be done:</w:t>
      </w:r>
      <w:r>
        <w:t xml:space="preserve"> </w:t>
      </w:r>
    </w:p>
    <w:p w14:paraId="7DF99732" w14:textId="1140CB54" w:rsidR="00C03DBA" w:rsidRDefault="000C577A" w:rsidP="00C03DBA">
      <w:pPr>
        <w:pStyle w:val="ListParagraph"/>
        <w:numPr>
          <w:ilvl w:val="0"/>
          <w:numId w:val="9"/>
        </w:numPr>
      </w:pPr>
      <w:r>
        <w:t>Load the packet</w:t>
      </w:r>
      <w:r w:rsidR="00F60579">
        <w:t xml:space="preserve"> with sniff</w:t>
      </w:r>
    </w:p>
    <w:p w14:paraId="633AE3CB" w14:textId="50CCD30A" w:rsidR="000C577A" w:rsidRDefault="000C577A" w:rsidP="00C03DBA">
      <w:pPr>
        <w:pStyle w:val="ListParagraph"/>
        <w:numPr>
          <w:ilvl w:val="0"/>
          <w:numId w:val="9"/>
        </w:numPr>
      </w:pPr>
      <w:r>
        <w:t>Parse and decrypt the packet to retrieve the command</w:t>
      </w:r>
      <w:r w:rsidR="00411CE1">
        <w:t xml:space="preserve"> and the title</w:t>
      </w:r>
    </w:p>
    <w:p w14:paraId="5CC91141" w14:textId="047D862C" w:rsidR="00AD773A" w:rsidRDefault="00F92FFA" w:rsidP="00C03DBA">
      <w:pPr>
        <w:pStyle w:val="ListParagraph"/>
        <w:numPr>
          <w:ilvl w:val="0"/>
          <w:numId w:val="9"/>
        </w:numPr>
      </w:pPr>
      <w:r>
        <w:lastRenderedPageBreak/>
        <w:t xml:space="preserve">Use subprocess and </w:t>
      </w:r>
      <w:proofErr w:type="spellStart"/>
      <w:r>
        <w:t>Popen</w:t>
      </w:r>
      <w:proofErr w:type="spellEnd"/>
      <w:r>
        <w:t xml:space="preserve"> functions to create pips to execute the command</w:t>
      </w:r>
    </w:p>
    <w:p w14:paraId="194D5883" w14:textId="271D3347" w:rsidR="00150F36" w:rsidRDefault="00285369" w:rsidP="00C03DBA">
      <w:pPr>
        <w:pStyle w:val="ListParagraph"/>
        <w:numPr>
          <w:ilvl w:val="0"/>
          <w:numId w:val="9"/>
        </w:numPr>
      </w:pPr>
      <w:r>
        <w:t>Camouflage the process</w:t>
      </w:r>
      <w:r w:rsidR="007858CB">
        <w:t xml:space="preserve"> with the title</w:t>
      </w:r>
    </w:p>
    <w:p w14:paraId="7C4091B0" w14:textId="77613CBB" w:rsidR="00C27B39" w:rsidRDefault="00AD194A" w:rsidP="00C03DBA">
      <w:pPr>
        <w:pStyle w:val="ListParagraph"/>
        <w:numPr>
          <w:ilvl w:val="0"/>
          <w:numId w:val="9"/>
        </w:numPr>
      </w:pPr>
      <w:r>
        <w:t xml:space="preserve">Read results from </w:t>
      </w:r>
      <w:proofErr w:type="spellStart"/>
      <w:r>
        <w:t>stdout</w:t>
      </w:r>
      <w:proofErr w:type="spellEnd"/>
      <w:r>
        <w:t xml:space="preserve"> </w:t>
      </w:r>
      <w:r w:rsidR="001B72CE">
        <w:t>and stderr</w:t>
      </w:r>
    </w:p>
    <w:p w14:paraId="6863DC40" w14:textId="56946D64" w:rsidR="00BC6460" w:rsidRDefault="00BC6460" w:rsidP="00C03DBA">
      <w:pPr>
        <w:pStyle w:val="ListParagraph"/>
        <w:numPr>
          <w:ilvl w:val="0"/>
          <w:numId w:val="9"/>
        </w:numPr>
      </w:pPr>
      <w:r>
        <w:t xml:space="preserve">Encrypt the result </w:t>
      </w:r>
      <w:r w:rsidR="00420D12">
        <w:t>with AES</w:t>
      </w:r>
    </w:p>
    <w:p w14:paraId="17357EFB" w14:textId="2B05E8DC" w:rsidR="00675D7A" w:rsidRDefault="00675D7A" w:rsidP="00C03DBA">
      <w:pPr>
        <w:pStyle w:val="ListParagraph"/>
        <w:numPr>
          <w:ilvl w:val="0"/>
          <w:numId w:val="9"/>
        </w:numPr>
      </w:pPr>
      <w:r>
        <w:t xml:space="preserve">Send </w:t>
      </w:r>
      <w:r w:rsidR="00056BD6">
        <w:t>packet</w:t>
      </w:r>
      <w:r w:rsidR="009E1532">
        <w:t xml:space="preserve"> </w:t>
      </w:r>
      <w:r w:rsidR="00FC04DF">
        <w:t>so the attacker machine can sniff the packet</w:t>
      </w:r>
    </w:p>
    <w:p w14:paraId="1CC2FDAA" w14:textId="4E18C596" w:rsidR="002B1423" w:rsidRPr="004A78AF" w:rsidRDefault="009A4401" w:rsidP="002B1423">
      <w:r>
        <w:rPr>
          <w:noProof/>
        </w:rPr>
        <w:drawing>
          <wp:inline distT="0" distB="0" distL="0" distR="0" wp14:anchorId="2760EB41" wp14:editId="26D46995">
            <wp:extent cx="3999962" cy="4656569"/>
            <wp:effectExtent l="0" t="0" r="635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7976" cy="46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CF62C" w14:textId="3B1A78F1" w:rsidR="00C62A54" w:rsidRDefault="00C62A54" w:rsidP="00C0128C">
      <w:pPr>
        <w:pStyle w:val="Heading3"/>
      </w:pPr>
      <w:r>
        <w:t>Cipher</w:t>
      </w:r>
    </w:p>
    <w:p w14:paraId="019E7C83" w14:textId="68232D42" w:rsidR="00496BA4" w:rsidRDefault="0098385B" w:rsidP="00496BA4">
      <w:r>
        <w:tab/>
        <w:t xml:space="preserve">For cipher, I will use AES </w:t>
      </w:r>
      <w:r w:rsidR="000D4742">
        <w:t xml:space="preserve">with </w:t>
      </w:r>
      <w:r>
        <w:t>CFB</w:t>
      </w:r>
      <w:r w:rsidR="000D4742">
        <w:t xml:space="preserve"> 8</w:t>
      </w:r>
      <w:r>
        <w:t xml:space="preserve"> mode (</w:t>
      </w:r>
      <w:r w:rsidR="0021326E">
        <w:t xml:space="preserve">8-bit </w:t>
      </w:r>
      <w:r>
        <w:t>cipher feedback mode)</w:t>
      </w:r>
      <w:r w:rsidR="006A1542">
        <w:t>.</w:t>
      </w:r>
      <w:r w:rsidR="009E5B90">
        <w:t xml:space="preserve"> The following information is required:</w:t>
      </w:r>
    </w:p>
    <w:p w14:paraId="288C1CBD" w14:textId="020CABE7" w:rsidR="009E5B90" w:rsidRDefault="00577DCD" w:rsidP="009E5B90">
      <w:pPr>
        <w:pStyle w:val="ListParagraph"/>
        <w:numPr>
          <w:ilvl w:val="0"/>
          <w:numId w:val="10"/>
        </w:numPr>
      </w:pPr>
      <w:r>
        <w:t>Key:  fixed data block size of 16 bytes</w:t>
      </w:r>
    </w:p>
    <w:p w14:paraId="3B2B7869" w14:textId="05FA12FD" w:rsidR="009E12BD" w:rsidRDefault="00EC008C" w:rsidP="009E5B90">
      <w:pPr>
        <w:pStyle w:val="ListParagraph"/>
        <w:numPr>
          <w:ilvl w:val="0"/>
          <w:numId w:val="10"/>
        </w:numPr>
      </w:pPr>
      <w:r>
        <w:lastRenderedPageBreak/>
        <w:t xml:space="preserve">IV: </w:t>
      </w:r>
      <w:r w:rsidR="009E12BD">
        <w:t>Initial</w:t>
      </w:r>
      <w:r w:rsidR="007C2C31">
        <w:t>ization</w:t>
      </w:r>
      <w:r w:rsidR="009E12BD">
        <w:t xml:space="preserve"> Vector</w:t>
      </w:r>
      <w:r w:rsidR="000D0F57">
        <w:t xml:space="preserve"> is used by several modes to randomize the encryption and</w:t>
      </w:r>
      <w:r w:rsidR="00B57B5F" w:rsidRPr="00B57B5F">
        <w:t xml:space="preserve"> produce distinct ciphertexts even if the same plaintext is encrypted multiple times</w:t>
      </w:r>
      <w:r w:rsidR="007F7DBF">
        <w:t>. For CFB mode, it must be 16 bytes long.</w:t>
      </w:r>
    </w:p>
    <w:p w14:paraId="494EC3CC" w14:textId="08366B32" w:rsidR="00115ACF" w:rsidRDefault="006707D7" w:rsidP="00BB502F">
      <w:pPr>
        <w:ind w:firstLine="720"/>
      </w:pPr>
      <w:r>
        <w:t>Encryption:</w:t>
      </w:r>
    </w:p>
    <w:p w14:paraId="4B27C0CD" w14:textId="7876D0D7" w:rsidR="000250EC" w:rsidRDefault="000250EC" w:rsidP="000250EC">
      <w:pPr>
        <w:pStyle w:val="ListParagraph"/>
        <w:numPr>
          <w:ilvl w:val="0"/>
          <w:numId w:val="11"/>
        </w:numPr>
      </w:pPr>
      <w:r>
        <w:t xml:space="preserve">Encode the key and the initialization vector with </w:t>
      </w:r>
      <w:r w:rsidR="00F321C5">
        <w:t>UTF</w:t>
      </w:r>
      <w:r>
        <w:t xml:space="preserve">-8 because </w:t>
      </w:r>
      <w:r w:rsidR="00E933D7">
        <w:t xml:space="preserve">AES in Crypto cannot take a string. </w:t>
      </w:r>
    </w:p>
    <w:p w14:paraId="04B9E73A" w14:textId="4AB87022" w:rsidR="00090E1F" w:rsidRDefault="006707D7" w:rsidP="000250EC">
      <w:pPr>
        <w:pStyle w:val="ListParagraph"/>
        <w:numPr>
          <w:ilvl w:val="0"/>
          <w:numId w:val="11"/>
        </w:numPr>
      </w:pPr>
      <w:r>
        <w:t>Encr</w:t>
      </w:r>
      <w:r w:rsidR="001B68AD">
        <w:t>y</w:t>
      </w:r>
      <w:r w:rsidR="00414755">
        <w:t>p</w:t>
      </w:r>
      <w:r w:rsidR="001B68AD">
        <w:t xml:space="preserve">t the message and return the </w:t>
      </w:r>
      <w:r w:rsidR="00CB1B3A">
        <w:t xml:space="preserve">IV </w:t>
      </w:r>
      <w:r w:rsidR="00887008">
        <w:t xml:space="preserve">and the </w:t>
      </w:r>
      <w:r w:rsidR="001B68AD">
        <w:t>message</w:t>
      </w:r>
    </w:p>
    <w:p w14:paraId="5A504457" w14:textId="0DD24ABC" w:rsidR="00FD164B" w:rsidRDefault="00FD164B" w:rsidP="00FD164B">
      <w:pPr>
        <w:ind w:left="720"/>
      </w:pPr>
      <w:r>
        <w:t>Decryption:</w:t>
      </w:r>
    </w:p>
    <w:p w14:paraId="5789C944" w14:textId="7138D038" w:rsidR="00FD164B" w:rsidRDefault="007F1748" w:rsidP="009F5235">
      <w:pPr>
        <w:pStyle w:val="ListParagraph"/>
        <w:numPr>
          <w:ilvl w:val="0"/>
          <w:numId w:val="13"/>
        </w:numPr>
      </w:pPr>
      <w:r>
        <w:t>Encode the key</w:t>
      </w:r>
    </w:p>
    <w:p w14:paraId="2B98FA9E" w14:textId="4B535710" w:rsidR="00495707" w:rsidRDefault="00495707" w:rsidP="009F5235">
      <w:pPr>
        <w:pStyle w:val="ListParagraph"/>
        <w:numPr>
          <w:ilvl w:val="0"/>
          <w:numId w:val="13"/>
        </w:numPr>
      </w:pPr>
      <w:r>
        <w:t xml:space="preserve">Parse the message </w:t>
      </w:r>
      <w:r w:rsidR="00D95EAB">
        <w:t>that the form</w:t>
      </w:r>
      <w:r w:rsidR="003626CB">
        <w:t>e</w:t>
      </w:r>
      <w:r w:rsidR="00D95EAB">
        <w:t>r 16 bytes will be the IV and the rest will be the message</w:t>
      </w:r>
    </w:p>
    <w:p w14:paraId="01AF9815" w14:textId="5AFC3ACE" w:rsidR="00057886" w:rsidRDefault="00057886" w:rsidP="009F5235">
      <w:pPr>
        <w:pStyle w:val="ListParagraph"/>
        <w:numPr>
          <w:ilvl w:val="0"/>
          <w:numId w:val="13"/>
        </w:numPr>
      </w:pPr>
      <w:r>
        <w:t>Decrypt the message with the key and the IV</w:t>
      </w:r>
    </w:p>
    <w:p w14:paraId="1968CC7A" w14:textId="5C028008" w:rsidR="00E069AD" w:rsidRDefault="00E069AD" w:rsidP="009F5235">
      <w:pPr>
        <w:pStyle w:val="ListParagraph"/>
        <w:numPr>
          <w:ilvl w:val="0"/>
          <w:numId w:val="13"/>
        </w:numPr>
      </w:pPr>
      <w:r>
        <w:t xml:space="preserve">Decode the message again with </w:t>
      </w:r>
      <w:r w:rsidR="00BF2D7D">
        <w:t>UTF</w:t>
      </w:r>
      <w:r>
        <w:t xml:space="preserve">-8 because </w:t>
      </w:r>
      <w:r w:rsidR="00A435B3">
        <w:t>it is still in bytes format</w:t>
      </w:r>
    </w:p>
    <w:p w14:paraId="66009E80" w14:textId="774C6B34" w:rsidR="00C44D27" w:rsidRPr="00496BA4" w:rsidRDefault="00D10BB8" w:rsidP="00340637">
      <w:r>
        <w:rPr>
          <w:noProof/>
        </w:rPr>
        <w:drawing>
          <wp:inline distT="0" distB="0" distL="0" distR="0" wp14:anchorId="49B9B39C" wp14:editId="54C1E44F">
            <wp:extent cx="4191440" cy="4064000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1757" cy="4161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2360" w14:textId="039837AD" w:rsidR="005123EE" w:rsidRDefault="002667D0" w:rsidP="00C84FE2">
      <w:pPr>
        <w:pStyle w:val="Heading1"/>
      </w:pPr>
      <w:r>
        <w:lastRenderedPageBreak/>
        <w:t>Test</w:t>
      </w:r>
    </w:p>
    <w:p w14:paraId="0AA25FE2" w14:textId="3AC582D4" w:rsidR="000B791A" w:rsidRDefault="000B791A" w:rsidP="00375154">
      <w:pPr>
        <w:pStyle w:val="Heading2"/>
      </w:pPr>
      <w:r>
        <w:t>Test Case 1 – The backdoor title</w:t>
      </w:r>
      <w:r w:rsidR="000208A7">
        <w:t xml:space="preserve"> (</w:t>
      </w:r>
      <w:r w:rsidR="00F52571">
        <w:t>Camouflage the process</w:t>
      </w:r>
      <w:r w:rsidR="000208A7">
        <w:t>)</w:t>
      </w:r>
    </w:p>
    <w:p w14:paraId="4638C17A" w14:textId="3A9D3609" w:rsidR="005B70B6" w:rsidRPr="005B70B6" w:rsidRDefault="005B70B6" w:rsidP="005B70B6">
      <w:r>
        <w:tab/>
      </w:r>
      <w:bookmarkStart w:id="0" w:name="_Hlk55142244"/>
      <w:r>
        <w:t>Test case one will demo</w:t>
      </w:r>
      <w:r w:rsidR="00EE39E6">
        <w:t>nstr</w:t>
      </w:r>
      <w:r>
        <w:t xml:space="preserve">ate </w:t>
      </w:r>
      <w:r w:rsidR="00EE39E6">
        <w:t>camouflaging the process title to the title users specified.</w:t>
      </w:r>
    </w:p>
    <w:p w14:paraId="4D62D446" w14:textId="54939978" w:rsidR="008757B3" w:rsidRDefault="00004578" w:rsidP="00004578">
      <w:pPr>
        <w:pStyle w:val="ListParagraph"/>
        <w:numPr>
          <w:ilvl w:val="0"/>
          <w:numId w:val="14"/>
        </w:numPr>
      </w:pPr>
      <w:r>
        <w:t>Destination IP: 10.0.0.33</w:t>
      </w:r>
    </w:p>
    <w:p w14:paraId="3D7379A5" w14:textId="5B75021D" w:rsidR="00004578" w:rsidRDefault="00004578" w:rsidP="00004578">
      <w:pPr>
        <w:pStyle w:val="ListParagraph"/>
        <w:numPr>
          <w:ilvl w:val="0"/>
          <w:numId w:val="14"/>
        </w:numPr>
      </w:pPr>
      <w:r>
        <w:t>Source IP: 10.0.0.123</w:t>
      </w:r>
    </w:p>
    <w:p w14:paraId="32DEF48B" w14:textId="669BA6C6" w:rsidR="00004578" w:rsidRPr="002A1221" w:rsidRDefault="00004578" w:rsidP="00004578">
      <w:pPr>
        <w:pStyle w:val="ListParagraph"/>
        <w:numPr>
          <w:ilvl w:val="0"/>
          <w:numId w:val="14"/>
        </w:numPr>
        <w:rPr>
          <w:color w:val="ED7D31" w:themeColor="accent2"/>
        </w:rPr>
      </w:pPr>
      <w:r w:rsidRPr="002A1221">
        <w:rPr>
          <w:color w:val="ED7D31" w:themeColor="accent2"/>
        </w:rPr>
        <w:t xml:space="preserve">Camouflaged </w:t>
      </w:r>
      <w:r w:rsidR="00D438B8" w:rsidRPr="002A1221">
        <w:rPr>
          <w:color w:val="ED7D31" w:themeColor="accent2"/>
        </w:rPr>
        <w:t>t</w:t>
      </w:r>
      <w:r w:rsidRPr="002A1221">
        <w:rPr>
          <w:color w:val="ED7D31" w:themeColor="accent2"/>
        </w:rPr>
        <w:t>itle: admin</w:t>
      </w:r>
    </w:p>
    <w:p w14:paraId="197E3FC9" w14:textId="47E195B3" w:rsidR="00004578" w:rsidRDefault="00004578" w:rsidP="00004578">
      <w:pPr>
        <w:pStyle w:val="ListParagraph"/>
        <w:numPr>
          <w:ilvl w:val="0"/>
          <w:numId w:val="14"/>
        </w:numPr>
      </w:pPr>
      <w:r>
        <w:t>Command: ls</w:t>
      </w:r>
    </w:p>
    <w:p w14:paraId="3438CC25" w14:textId="08A890EF" w:rsidR="000D4E37" w:rsidRDefault="00096220" w:rsidP="00096220">
      <w:pPr>
        <w:pStyle w:val="Heading3"/>
      </w:pPr>
      <w:r>
        <w:t>Attacker</w:t>
      </w:r>
    </w:p>
    <w:p w14:paraId="45CCC7B6" w14:textId="7A91A25F" w:rsidR="00096220" w:rsidRDefault="006B148B" w:rsidP="00096220">
      <w:r>
        <w:rPr>
          <w:noProof/>
        </w:rPr>
        <w:drawing>
          <wp:inline distT="0" distB="0" distL="0" distR="0" wp14:anchorId="0277DFA5" wp14:editId="10519854">
            <wp:extent cx="3240042" cy="1768444"/>
            <wp:effectExtent l="0" t="0" r="0" b="381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3718" cy="1797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F088E" w14:textId="6545C658" w:rsidR="00CD397F" w:rsidRPr="00096220" w:rsidRDefault="00CD397F" w:rsidP="00096220">
      <w:r>
        <w:tab/>
        <w:t xml:space="preserve">Users specify </w:t>
      </w:r>
      <w:r w:rsidR="00296D5E">
        <w:t>destination IP, source IP, process title and commands to send.</w:t>
      </w:r>
      <w:r>
        <w:t xml:space="preserve"> </w:t>
      </w:r>
    </w:p>
    <w:p w14:paraId="02887C70" w14:textId="41CF18B9" w:rsidR="00E77677" w:rsidRDefault="00B466BD" w:rsidP="00E77677">
      <w:r>
        <w:rPr>
          <w:noProof/>
        </w:rPr>
        <w:drawing>
          <wp:inline distT="0" distB="0" distL="0" distR="0" wp14:anchorId="3E43E21E" wp14:editId="6EA818DF">
            <wp:extent cx="3189069" cy="1834086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2460" cy="188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458D5" w14:textId="5DBCAF20" w:rsidR="00B466BD" w:rsidRDefault="00B466BD" w:rsidP="00E77677">
      <w:r>
        <w:tab/>
      </w:r>
      <w:r w:rsidR="00146C8F">
        <w:t xml:space="preserve">The result is back </w:t>
      </w:r>
      <w:r w:rsidR="00F421F4">
        <w:t>to the attack machine</w:t>
      </w:r>
      <w:r w:rsidR="004F6E22">
        <w:t xml:space="preserve"> with lists of files in the backdoor file directory.</w:t>
      </w:r>
      <w:r w:rsidR="00F421F4">
        <w:t xml:space="preserve"> </w:t>
      </w:r>
    </w:p>
    <w:p w14:paraId="2A974AD3" w14:textId="59EB1D78" w:rsidR="00585D8E" w:rsidRDefault="00585D8E" w:rsidP="00E77677">
      <w:r>
        <w:rPr>
          <w:noProof/>
        </w:rPr>
        <w:drawing>
          <wp:inline distT="0" distB="0" distL="0" distR="0" wp14:anchorId="155C0F9B" wp14:editId="2A109BBC">
            <wp:extent cx="5943600" cy="533400"/>
            <wp:effectExtent l="0" t="0" r="0" b="0"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6737D" w14:textId="5310ED49" w:rsidR="00C8407E" w:rsidRDefault="00D8426F" w:rsidP="00E77677">
      <w:r>
        <w:rPr>
          <w:noProof/>
        </w:rPr>
        <w:lastRenderedPageBreak/>
        <w:drawing>
          <wp:inline distT="0" distB="0" distL="0" distR="0" wp14:anchorId="090F288A" wp14:editId="1DF820D9">
            <wp:extent cx="5525271" cy="37152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BFC29" w14:textId="15F5010C" w:rsidR="00D8426F" w:rsidRDefault="00D8426F" w:rsidP="00E77677">
      <w:r>
        <w:tab/>
        <w:t xml:space="preserve">The Wireshark capture shows that </w:t>
      </w:r>
      <w:r w:rsidR="005A5EA2">
        <w:t xml:space="preserve">the </w:t>
      </w:r>
      <w:r>
        <w:t>attacker sends the command to the victim and get the result. The result and the command are encrypted.</w:t>
      </w:r>
    </w:p>
    <w:p w14:paraId="7335EA9E" w14:textId="3E8C6EB1" w:rsidR="005419B9" w:rsidRDefault="005419B9" w:rsidP="00E77677">
      <w:r>
        <w:tab/>
      </w:r>
      <w:r>
        <w:rPr>
          <w:noProof/>
        </w:rPr>
        <w:drawing>
          <wp:inline distT="0" distB="0" distL="0" distR="0" wp14:anchorId="111232F6" wp14:editId="4D58C006">
            <wp:extent cx="2505350" cy="134291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04" cy="137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5FA8" w14:textId="6B676F5A" w:rsidR="005419B9" w:rsidRDefault="005419B9" w:rsidP="00E77677">
      <w:r>
        <w:tab/>
        <w:t xml:space="preserve">Also, the </w:t>
      </w:r>
      <w:proofErr w:type="gramStart"/>
      <w:r>
        <w:t>print out</w:t>
      </w:r>
      <w:proofErr w:type="gramEnd"/>
      <w:r>
        <w:t xml:space="preserve"> in the console </w:t>
      </w:r>
      <w:r w:rsidR="00043A2B">
        <w:t>shows the encrypted message being sent and the decrypted result.</w:t>
      </w:r>
    </w:p>
    <w:p w14:paraId="743CE1CF" w14:textId="67420470" w:rsidR="001E58A3" w:rsidRDefault="001E58A3" w:rsidP="001E58A3">
      <w:pPr>
        <w:pStyle w:val="Heading3"/>
      </w:pPr>
      <w:r>
        <w:t>Victim</w:t>
      </w:r>
    </w:p>
    <w:p w14:paraId="6AB138EB" w14:textId="1BD8346A" w:rsidR="005B652E" w:rsidRDefault="00572F6F" w:rsidP="005B652E">
      <w:r>
        <w:tab/>
      </w:r>
      <w:r w:rsidR="00B95B0C">
        <w:rPr>
          <w:noProof/>
        </w:rPr>
        <w:drawing>
          <wp:inline distT="0" distB="0" distL="0" distR="0" wp14:anchorId="301F7E44" wp14:editId="1447A6D7">
            <wp:extent cx="3023334" cy="948345"/>
            <wp:effectExtent l="0" t="0" r="5715" b="444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240" cy="97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F83B9" w14:textId="701627B4" w:rsidR="005C1094" w:rsidRDefault="005C1094" w:rsidP="005B652E">
      <w:r>
        <w:tab/>
      </w:r>
      <w:r w:rsidR="008A7AD0">
        <w:t>On the victim machine, I printed out the information just to make sure everything is working.</w:t>
      </w:r>
      <w:r w:rsidR="00292381">
        <w:t xml:space="preserve"> So, it shows the command and the title received, and the encrypted message that will be sen</w:t>
      </w:r>
      <w:r w:rsidR="00AC5D4A">
        <w:t>t</w:t>
      </w:r>
      <w:r w:rsidR="00292381">
        <w:t xml:space="preserve"> back. Because the </w:t>
      </w:r>
      <w:r w:rsidR="009B6200">
        <w:t>encoded</w:t>
      </w:r>
      <w:r w:rsidR="008F7757">
        <w:t xml:space="preserve"> cipher could be very long, </w:t>
      </w:r>
      <w:r w:rsidR="00271D68">
        <w:t>I only print the first 120 bytes</w:t>
      </w:r>
      <w:r w:rsidR="008F7757">
        <w:t>.</w:t>
      </w:r>
    </w:p>
    <w:p w14:paraId="1E5B1C63" w14:textId="2C8EB25E" w:rsidR="00EF6109" w:rsidRDefault="00EF6109" w:rsidP="005B652E">
      <w:r>
        <w:tab/>
      </w:r>
      <w:r w:rsidR="00AC2006">
        <w:rPr>
          <w:noProof/>
        </w:rPr>
        <w:drawing>
          <wp:inline distT="0" distB="0" distL="0" distR="0" wp14:anchorId="5F33A872" wp14:editId="4F8E98F4">
            <wp:extent cx="3092046" cy="525858"/>
            <wp:effectExtent l="0" t="0" r="0" b="7620"/>
            <wp:docPr id="11" name="Picture 11" descr="A picture containing meter, stre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meter, stree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2632" cy="551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D7EEF" w14:textId="56D85E8F" w:rsidR="00AC2006" w:rsidRPr="005B652E" w:rsidRDefault="00AC2006" w:rsidP="005B652E">
      <w:r>
        <w:tab/>
      </w:r>
      <w:r w:rsidR="00494826">
        <w:t xml:space="preserve">This </w:t>
      </w:r>
      <w:r w:rsidR="00F26051">
        <w:t>image</w:t>
      </w:r>
      <w:r w:rsidR="006072A4">
        <w:t xml:space="preserve"> </w:t>
      </w:r>
      <w:r w:rsidR="00494826">
        <w:t>shows that the program successfully camouflaged the process title to the received title “admin</w:t>
      </w:r>
      <w:r w:rsidR="002D4072">
        <w:t>.”</w:t>
      </w:r>
      <w:r w:rsidR="00494826">
        <w:t xml:space="preserve"> </w:t>
      </w:r>
    </w:p>
    <w:p w14:paraId="50FD2101" w14:textId="589A4C81" w:rsidR="001E58A3" w:rsidRPr="008757B3" w:rsidRDefault="00401842" w:rsidP="00E77677">
      <w:r>
        <w:tab/>
        <w:t xml:space="preserve">This </w:t>
      </w:r>
      <w:r w:rsidR="009E3BEC">
        <w:t xml:space="preserve">test </w:t>
      </w:r>
      <w:r>
        <w:t xml:space="preserve">means the function to camouflage the process is </w:t>
      </w:r>
      <w:r w:rsidR="00870226">
        <w:t xml:space="preserve">a </w:t>
      </w:r>
      <w:r>
        <w:t xml:space="preserve">success. </w:t>
      </w:r>
    </w:p>
    <w:bookmarkEnd w:id="0"/>
    <w:p w14:paraId="44013CBF" w14:textId="0BFDC57A" w:rsidR="00A92C02" w:rsidRDefault="00A92C02" w:rsidP="00375154">
      <w:pPr>
        <w:pStyle w:val="Heading2"/>
      </w:pPr>
      <w:r>
        <w:lastRenderedPageBreak/>
        <w:t xml:space="preserve">Test Case </w:t>
      </w:r>
      <w:r w:rsidR="000D4E37">
        <w:t>2</w:t>
      </w:r>
      <w:r>
        <w:t xml:space="preserve"> </w:t>
      </w:r>
      <w:r w:rsidR="004F68BB">
        <w:t>–</w:t>
      </w:r>
      <w:r>
        <w:t xml:space="preserve"> </w:t>
      </w:r>
      <w:r w:rsidR="0089043B">
        <w:t>Encr</w:t>
      </w:r>
      <w:r w:rsidR="000E1FDC">
        <w:t>yp</w:t>
      </w:r>
      <w:r w:rsidR="0089043B">
        <w:t>tion</w:t>
      </w:r>
    </w:p>
    <w:p w14:paraId="1FA75A00" w14:textId="55DC2BF6" w:rsidR="00C71169" w:rsidRPr="005B70B6" w:rsidRDefault="00C71169" w:rsidP="00C96345">
      <w:pPr>
        <w:ind w:firstLine="720"/>
      </w:pPr>
      <w:r>
        <w:t xml:space="preserve">Test case one will demonstrate </w:t>
      </w:r>
      <w:r w:rsidR="00282AF0">
        <w:t>encryption</w:t>
      </w:r>
      <w:r>
        <w:t xml:space="preserve"> </w:t>
      </w:r>
      <w:r w:rsidR="00282AF0">
        <w:t>data transmi</w:t>
      </w:r>
      <w:r w:rsidR="00A20FAF">
        <w:t>ssion, i</w:t>
      </w:r>
      <w:r w:rsidR="000C4DA0">
        <w:t>ncluding encrypted command and encrypted result.</w:t>
      </w:r>
    </w:p>
    <w:p w14:paraId="72346CD1" w14:textId="77777777" w:rsidR="00C71169" w:rsidRDefault="00C71169" w:rsidP="00C71169">
      <w:pPr>
        <w:pStyle w:val="ListParagraph"/>
        <w:numPr>
          <w:ilvl w:val="0"/>
          <w:numId w:val="14"/>
        </w:numPr>
      </w:pPr>
      <w:r>
        <w:t>Destination IP: 10.0.0.33</w:t>
      </w:r>
    </w:p>
    <w:p w14:paraId="603F7E51" w14:textId="77777777" w:rsidR="00C71169" w:rsidRDefault="00C71169" w:rsidP="00C71169">
      <w:pPr>
        <w:pStyle w:val="ListParagraph"/>
        <w:numPr>
          <w:ilvl w:val="0"/>
          <w:numId w:val="14"/>
        </w:numPr>
      </w:pPr>
      <w:r>
        <w:t>Source IP: 10.0.0.123</w:t>
      </w:r>
    </w:p>
    <w:p w14:paraId="7EDDD4F2" w14:textId="06648E2E" w:rsidR="00C71169" w:rsidRPr="00356054" w:rsidRDefault="00C71169" w:rsidP="00C71169">
      <w:pPr>
        <w:pStyle w:val="ListParagraph"/>
        <w:numPr>
          <w:ilvl w:val="0"/>
          <w:numId w:val="14"/>
        </w:numPr>
        <w:rPr>
          <w:color w:val="000000" w:themeColor="text1"/>
        </w:rPr>
      </w:pPr>
      <w:r w:rsidRPr="00356054">
        <w:rPr>
          <w:color w:val="000000" w:themeColor="text1"/>
        </w:rPr>
        <w:t xml:space="preserve">Camouflaged title: </w:t>
      </w:r>
      <w:r w:rsidR="00436D25" w:rsidRPr="00356054">
        <w:rPr>
          <w:color w:val="000000" w:themeColor="text1"/>
        </w:rPr>
        <w:t>root</w:t>
      </w:r>
    </w:p>
    <w:p w14:paraId="396BD87B" w14:textId="30FDC2B2" w:rsidR="00864B1D" w:rsidRDefault="00C71169" w:rsidP="00864B1D">
      <w:pPr>
        <w:pStyle w:val="ListParagraph"/>
        <w:numPr>
          <w:ilvl w:val="0"/>
          <w:numId w:val="14"/>
        </w:numPr>
      </w:pPr>
      <w:r>
        <w:t xml:space="preserve">Command: </w:t>
      </w:r>
      <w:proofErr w:type="spellStart"/>
      <w:r w:rsidR="007F0D3D">
        <w:t>uname</w:t>
      </w:r>
      <w:proofErr w:type="spellEnd"/>
      <w:r w:rsidR="007F0D3D">
        <w:t xml:space="preserve"> -a</w:t>
      </w:r>
    </w:p>
    <w:p w14:paraId="12230155" w14:textId="7AA0219A" w:rsidR="00841682" w:rsidRPr="00563653" w:rsidRDefault="00841682" w:rsidP="00864B1D">
      <w:pPr>
        <w:pStyle w:val="ListParagraph"/>
        <w:numPr>
          <w:ilvl w:val="0"/>
          <w:numId w:val="14"/>
        </w:numPr>
        <w:rPr>
          <w:color w:val="ED7D31" w:themeColor="accent2"/>
        </w:rPr>
      </w:pPr>
      <w:r w:rsidRPr="00563653">
        <w:rPr>
          <w:color w:val="ED7D31" w:themeColor="accent2"/>
        </w:rPr>
        <w:t>Encryption</w:t>
      </w:r>
    </w:p>
    <w:p w14:paraId="0B8773C2" w14:textId="77777777" w:rsidR="00C46E08" w:rsidRDefault="00C46E08" w:rsidP="00C46E08">
      <w:pPr>
        <w:pStyle w:val="Heading3"/>
      </w:pPr>
      <w:r>
        <w:t>Attacker</w:t>
      </w:r>
    </w:p>
    <w:p w14:paraId="6670968B" w14:textId="71E8A69E" w:rsidR="00C46E08" w:rsidRDefault="00855344" w:rsidP="00C46E08">
      <w:r>
        <w:rPr>
          <w:noProof/>
        </w:rPr>
        <w:drawing>
          <wp:inline distT="0" distB="0" distL="0" distR="0" wp14:anchorId="054CE2CE" wp14:editId="76297E0C">
            <wp:extent cx="3505536" cy="1078252"/>
            <wp:effectExtent l="0" t="0" r="0" b="762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5226" cy="109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C2DC3" w14:textId="77777777" w:rsidR="00C46E08" w:rsidRPr="00096220" w:rsidRDefault="00C46E08" w:rsidP="00C46E08">
      <w:r>
        <w:tab/>
        <w:t xml:space="preserve">Users specify destination IP, source IP, process title and commands to send. </w:t>
      </w:r>
    </w:p>
    <w:p w14:paraId="6D844E74" w14:textId="1891F493" w:rsidR="00C46E08" w:rsidRDefault="003116E5" w:rsidP="00C46E08">
      <w:r>
        <w:rPr>
          <w:noProof/>
        </w:rPr>
        <w:drawing>
          <wp:inline distT="0" distB="0" distL="0" distR="0" wp14:anchorId="32606F37" wp14:editId="10C5B1D5">
            <wp:extent cx="5943600" cy="416560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2B653" w14:textId="3A2FE4D3" w:rsidR="00C46E08" w:rsidRDefault="00C46E08" w:rsidP="00C46E08">
      <w:r>
        <w:tab/>
        <w:t xml:space="preserve">The result is back to the attack machine with </w:t>
      </w:r>
      <w:r w:rsidR="00F86708">
        <w:t>the syste</w:t>
      </w:r>
      <w:r w:rsidR="006A6602">
        <w:t>m</w:t>
      </w:r>
      <w:r w:rsidR="00F86708">
        <w:t xml:space="preserve"> information of the victim machine</w:t>
      </w:r>
      <w:r>
        <w:t xml:space="preserve">. </w:t>
      </w:r>
    </w:p>
    <w:p w14:paraId="53D93D22" w14:textId="34B1B2D4" w:rsidR="00C46E08" w:rsidRDefault="009077A0" w:rsidP="00C46E08">
      <w:r>
        <w:rPr>
          <w:noProof/>
        </w:rPr>
        <w:drawing>
          <wp:inline distT="0" distB="0" distL="0" distR="0" wp14:anchorId="20264E67" wp14:editId="39FDFCB8">
            <wp:extent cx="5943600" cy="463550"/>
            <wp:effectExtent l="0" t="0" r="0" b="0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B16EB" w14:textId="1FFB0E1A" w:rsidR="00C46E08" w:rsidRDefault="009077A0" w:rsidP="00C46E08">
      <w:r>
        <w:rPr>
          <w:noProof/>
        </w:rPr>
        <w:drawing>
          <wp:inline distT="0" distB="0" distL="0" distR="0" wp14:anchorId="7D58CAF1" wp14:editId="4696B586">
            <wp:extent cx="5943600" cy="22796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B1FD8" w14:textId="1EBEB43E" w:rsidR="00C46E08" w:rsidRDefault="00C46E08" w:rsidP="00C46E08">
      <w:r>
        <w:tab/>
        <w:t>The Wireshark capture shows that the attacker sends the command to the victim and get the result. The result and the command are encrypted.</w:t>
      </w:r>
    </w:p>
    <w:p w14:paraId="15156AD8" w14:textId="10CFD30B" w:rsidR="009077A0" w:rsidRDefault="009077A0" w:rsidP="00C46E08">
      <w:r>
        <w:tab/>
        <w:t>The encrypted also printed out in the console.</w:t>
      </w:r>
    </w:p>
    <w:p w14:paraId="0FE01288" w14:textId="427B4949" w:rsidR="00B526E3" w:rsidRDefault="00B526E3" w:rsidP="00C46E08">
      <w:r>
        <w:rPr>
          <w:noProof/>
        </w:rPr>
        <w:drawing>
          <wp:inline distT="0" distB="0" distL="0" distR="0" wp14:anchorId="507E46D4" wp14:editId="43983D7A">
            <wp:extent cx="5229955" cy="34294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758CE" w14:textId="343D5FAF" w:rsidR="00B526E3" w:rsidRDefault="00B526E3" w:rsidP="00C46E08">
      <w:r>
        <w:lastRenderedPageBreak/>
        <w:tab/>
        <w:t>The data was encrypted using AES in bytes and IV combined with it.</w:t>
      </w:r>
    </w:p>
    <w:p w14:paraId="12817F95" w14:textId="779C205A" w:rsidR="00C46E08" w:rsidRDefault="00E6233E" w:rsidP="00C46E08">
      <w:r>
        <w:rPr>
          <w:noProof/>
        </w:rPr>
        <w:drawing>
          <wp:inline distT="0" distB="0" distL="0" distR="0" wp14:anchorId="3B921D33" wp14:editId="027A86B9">
            <wp:extent cx="2944051" cy="1121290"/>
            <wp:effectExtent l="0" t="0" r="0" b="317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2185" cy="114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83001" w14:textId="77777777" w:rsidR="00C46E08" w:rsidRDefault="00C46E08" w:rsidP="00C46E08">
      <w:r>
        <w:tab/>
        <w:t xml:space="preserve">Also, the </w:t>
      </w:r>
      <w:proofErr w:type="gramStart"/>
      <w:r>
        <w:t>print out</w:t>
      </w:r>
      <w:proofErr w:type="gramEnd"/>
      <w:r>
        <w:t xml:space="preserve"> in the console shows the encrypted message being sent and the decrypted result.</w:t>
      </w:r>
    </w:p>
    <w:p w14:paraId="0E2644AC" w14:textId="2BFF55E5" w:rsidR="00C46E08" w:rsidRDefault="00C46E08" w:rsidP="00C46E08">
      <w:pPr>
        <w:pStyle w:val="Heading3"/>
      </w:pPr>
      <w:r>
        <w:t>Victim</w:t>
      </w:r>
    </w:p>
    <w:p w14:paraId="7D8F068F" w14:textId="36EAB536" w:rsidR="00EE115C" w:rsidRPr="00EE115C" w:rsidRDefault="00EE115C" w:rsidP="00EE115C">
      <w:r>
        <w:rPr>
          <w:noProof/>
        </w:rPr>
        <w:drawing>
          <wp:inline distT="0" distB="0" distL="0" distR="0" wp14:anchorId="6536B8E6" wp14:editId="7EDFAF70">
            <wp:extent cx="3462035" cy="1066206"/>
            <wp:effectExtent l="0" t="0" r="5080" b="635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277" cy="109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4D2B8" w14:textId="57A916A8" w:rsidR="009A2640" w:rsidRPr="005B652E" w:rsidRDefault="009A2640" w:rsidP="00571A30">
      <w:pPr>
        <w:ind w:firstLine="720"/>
      </w:pPr>
      <w:r>
        <w:t xml:space="preserve">On the victim machine, I printed out the information to make sure everything is working. So, it shows the command and the title received, and the encrypted message </w:t>
      </w:r>
      <w:r w:rsidR="00FD3956">
        <w:t>sent</w:t>
      </w:r>
      <w:r>
        <w:t xml:space="preserve"> back. Because the encoded cipher could be very long, I only print the first 120 bytes. </w:t>
      </w:r>
    </w:p>
    <w:p w14:paraId="218D8CB9" w14:textId="3C69DFA4" w:rsidR="00FD0991" w:rsidRDefault="009A2640" w:rsidP="00FD0991">
      <w:r>
        <w:tab/>
        <w:t xml:space="preserve">This test means the </w:t>
      </w:r>
      <w:r w:rsidR="00297FEA">
        <w:t xml:space="preserve">data encryption </w:t>
      </w:r>
      <w:r>
        <w:t xml:space="preserve">function is a success. </w:t>
      </w:r>
    </w:p>
    <w:p w14:paraId="44B57058" w14:textId="77777777" w:rsidR="00AB21E6" w:rsidRPr="00FD0991" w:rsidRDefault="00AB21E6" w:rsidP="00FD0991"/>
    <w:p w14:paraId="3993B51A" w14:textId="0A2719D3" w:rsidR="00EA0BD2" w:rsidRDefault="00EA0BD2" w:rsidP="00375154">
      <w:pPr>
        <w:pStyle w:val="Heading2"/>
      </w:pPr>
      <w:r>
        <w:t xml:space="preserve">Test Case </w:t>
      </w:r>
      <w:r w:rsidR="000D4E37">
        <w:t>3</w:t>
      </w:r>
      <w:r>
        <w:t xml:space="preserve"> – List files</w:t>
      </w:r>
    </w:p>
    <w:p w14:paraId="0BA46E1E" w14:textId="104C1E25" w:rsidR="00C22560" w:rsidRPr="005B70B6" w:rsidRDefault="00C22560" w:rsidP="00C22560">
      <w:r>
        <w:t xml:space="preserve">Test case one will demonstrate </w:t>
      </w:r>
      <w:r w:rsidR="00AC289C">
        <w:t xml:space="preserve">list files in the current directory </w:t>
      </w:r>
      <w:r w:rsidR="00C1418F">
        <w:t>remotely to the victim machine</w:t>
      </w:r>
      <w:r>
        <w:t>.</w:t>
      </w:r>
    </w:p>
    <w:p w14:paraId="3E212B39" w14:textId="77777777" w:rsidR="00C22560" w:rsidRDefault="00C22560" w:rsidP="00C22560">
      <w:pPr>
        <w:pStyle w:val="ListParagraph"/>
        <w:numPr>
          <w:ilvl w:val="0"/>
          <w:numId w:val="14"/>
        </w:numPr>
      </w:pPr>
      <w:r>
        <w:t>Destination IP: 10.0.0.33</w:t>
      </w:r>
    </w:p>
    <w:p w14:paraId="1983F7A3" w14:textId="77777777" w:rsidR="00C22560" w:rsidRDefault="00C22560" w:rsidP="00C22560">
      <w:pPr>
        <w:pStyle w:val="ListParagraph"/>
        <w:numPr>
          <w:ilvl w:val="0"/>
          <w:numId w:val="14"/>
        </w:numPr>
      </w:pPr>
      <w:r>
        <w:t>Source IP: 10.0.0.123</w:t>
      </w:r>
    </w:p>
    <w:p w14:paraId="76BFD817" w14:textId="77777777" w:rsidR="00C22560" w:rsidRPr="00CE750C" w:rsidRDefault="00C22560" w:rsidP="00C22560">
      <w:pPr>
        <w:pStyle w:val="ListParagraph"/>
        <w:numPr>
          <w:ilvl w:val="0"/>
          <w:numId w:val="14"/>
        </w:numPr>
        <w:rPr>
          <w:color w:val="000000" w:themeColor="text1"/>
        </w:rPr>
      </w:pPr>
      <w:r w:rsidRPr="00CE750C">
        <w:rPr>
          <w:color w:val="000000" w:themeColor="text1"/>
        </w:rPr>
        <w:t>Camouflaged title: admin</w:t>
      </w:r>
    </w:p>
    <w:p w14:paraId="38D1ED2E" w14:textId="77777777" w:rsidR="00C22560" w:rsidRPr="00CE750C" w:rsidRDefault="00C22560" w:rsidP="00C22560">
      <w:pPr>
        <w:pStyle w:val="ListParagraph"/>
        <w:numPr>
          <w:ilvl w:val="0"/>
          <w:numId w:val="14"/>
        </w:numPr>
        <w:rPr>
          <w:color w:val="ED7D31" w:themeColor="accent2"/>
        </w:rPr>
      </w:pPr>
      <w:r w:rsidRPr="00CE750C">
        <w:rPr>
          <w:color w:val="ED7D31" w:themeColor="accent2"/>
        </w:rPr>
        <w:t>Command: ls</w:t>
      </w:r>
    </w:p>
    <w:p w14:paraId="6884DD3E" w14:textId="5F428059" w:rsidR="00C22560" w:rsidRDefault="00C22560" w:rsidP="00C22560">
      <w:pPr>
        <w:pStyle w:val="Heading3"/>
      </w:pPr>
      <w:r>
        <w:t>Attacker</w:t>
      </w:r>
    </w:p>
    <w:p w14:paraId="1542C1B5" w14:textId="77777777" w:rsidR="00FB3389" w:rsidRPr="00FB3389" w:rsidRDefault="00FB3389" w:rsidP="00FB3389"/>
    <w:p w14:paraId="2143D9A9" w14:textId="4301E3F6" w:rsidR="00707CEE" w:rsidRDefault="00C22560" w:rsidP="00C22560">
      <w:r>
        <w:rPr>
          <w:noProof/>
        </w:rPr>
        <w:lastRenderedPageBreak/>
        <w:drawing>
          <wp:inline distT="0" distB="0" distL="0" distR="0" wp14:anchorId="3DDE1320" wp14:editId="6E22F4FE">
            <wp:extent cx="2526492" cy="1378982"/>
            <wp:effectExtent l="0" t="0" r="7620" b="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348" cy="142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F5345" w14:textId="5355DD31" w:rsidR="00C22560" w:rsidRPr="00096220" w:rsidRDefault="00C22560" w:rsidP="00C22560">
      <w:r>
        <w:tab/>
        <w:t xml:space="preserve">Users specify destination IP, source IP, process title and </w:t>
      </w:r>
      <w:r w:rsidR="00221B2C">
        <w:t xml:space="preserve">list files “ls” </w:t>
      </w:r>
      <w:r>
        <w:t xml:space="preserve">commands to send. </w:t>
      </w:r>
    </w:p>
    <w:p w14:paraId="690A68C3" w14:textId="0FBA9394" w:rsidR="00C22560" w:rsidRDefault="00C22560" w:rsidP="00BD53C6">
      <w:pPr>
        <w:ind w:firstLine="720"/>
      </w:pPr>
      <w:r>
        <w:rPr>
          <w:noProof/>
        </w:rPr>
        <w:drawing>
          <wp:inline distT="0" distB="0" distL="0" distR="0" wp14:anchorId="40C8E12A" wp14:editId="03BC3FA2">
            <wp:extent cx="1183963" cy="559942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77" t="62674" r="9433"/>
                    <a:stretch/>
                  </pic:blipFill>
                  <pic:spPr bwMode="auto">
                    <a:xfrm>
                      <a:off x="0" y="0"/>
                      <a:ext cx="1230567" cy="5819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61F3DB" w14:textId="77777777" w:rsidR="00C22560" w:rsidRDefault="00C22560" w:rsidP="00C22560">
      <w:r>
        <w:tab/>
        <w:t xml:space="preserve">The result is back to the attack machine with lists of files in the backdoor file directory. </w:t>
      </w:r>
    </w:p>
    <w:p w14:paraId="7BD4EB6D" w14:textId="77777777" w:rsidR="00C22560" w:rsidRDefault="00C22560" w:rsidP="00C22560">
      <w:r>
        <w:rPr>
          <w:noProof/>
        </w:rPr>
        <w:drawing>
          <wp:inline distT="0" distB="0" distL="0" distR="0" wp14:anchorId="5410A27A" wp14:editId="1D3600A8">
            <wp:extent cx="5943600" cy="533400"/>
            <wp:effectExtent l="0" t="0" r="0" b="0"/>
            <wp:docPr id="26" name="Picture 2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8B0C1" w14:textId="77777777" w:rsidR="00C22560" w:rsidRDefault="00C22560" w:rsidP="00C22560">
      <w:r>
        <w:rPr>
          <w:noProof/>
        </w:rPr>
        <w:drawing>
          <wp:inline distT="0" distB="0" distL="0" distR="0" wp14:anchorId="3BC3FACF" wp14:editId="68799F81">
            <wp:extent cx="5525271" cy="371527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1B535" w14:textId="77777777" w:rsidR="00C22560" w:rsidRDefault="00C22560" w:rsidP="00C22560">
      <w:r>
        <w:tab/>
        <w:t>The Wireshark capture shows that the attacker sends the command to the victim and get the result. The result and the command are encrypted.</w:t>
      </w:r>
    </w:p>
    <w:p w14:paraId="7E11649A" w14:textId="7C6E60D0" w:rsidR="00C22560" w:rsidRDefault="001E5CCD" w:rsidP="00C2256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84FDC1" wp14:editId="6D54A010">
                <wp:simplePos x="0" y="0"/>
                <wp:positionH relativeFrom="column">
                  <wp:posOffset>470414</wp:posOffset>
                </wp:positionH>
                <wp:positionV relativeFrom="paragraph">
                  <wp:posOffset>899468</wp:posOffset>
                </wp:positionV>
                <wp:extent cx="438700" cy="359418"/>
                <wp:effectExtent l="19050" t="19050" r="19050" b="21590"/>
                <wp:wrapNone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700" cy="359418"/>
                        </a:xfrm>
                        <a:prstGeom prst="roundRect">
                          <a:avLst/>
                        </a:prstGeom>
                        <a:noFill/>
                        <a:ln w="3810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0F84B95" id="Rectangle: Rounded Corners 32" o:spid="_x0000_s1026" style="position:absolute;margin-left:37.05pt;margin-top:70.8pt;width:34.55pt;height:28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" filled="f" strokecolor="#ed7d31 [3205]" strokeweight="3pt"/>
            </w:pict>
          </mc:Fallback>
        </mc:AlternateContent>
      </w:r>
      <w:r w:rsidR="00C22560">
        <w:tab/>
      </w:r>
      <w:r w:rsidR="00C22560">
        <w:rPr>
          <w:noProof/>
        </w:rPr>
        <w:drawing>
          <wp:inline distT="0" distB="0" distL="0" distR="0" wp14:anchorId="1CE8FC92" wp14:editId="312E2550">
            <wp:extent cx="2505350" cy="1342910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04" cy="137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D6A8B" w14:textId="77777777" w:rsidR="00C22560" w:rsidRDefault="00C22560" w:rsidP="00C22560">
      <w:r>
        <w:tab/>
        <w:t xml:space="preserve">Also, the </w:t>
      </w:r>
      <w:proofErr w:type="gramStart"/>
      <w:r>
        <w:t>print out</w:t>
      </w:r>
      <w:proofErr w:type="gramEnd"/>
      <w:r>
        <w:t xml:space="preserve"> in the console shows the encrypted message being sent and the decrypted result.</w:t>
      </w:r>
    </w:p>
    <w:p w14:paraId="40FD476A" w14:textId="171090F0" w:rsidR="00C22560" w:rsidRDefault="00C22560" w:rsidP="00C22560">
      <w:pPr>
        <w:pStyle w:val="Heading3"/>
      </w:pPr>
      <w:r>
        <w:lastRenderedPageBreak/>
        <w:t>Victim</w:t>
      </w:r>
    </w:p>
    <w:p w14:paraId="4FA97D28" w14:textId="719511E3" w:rsidR="00C22560" w:rsidRDefault="00E26735" w:rsidP="00C2256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9319DD" wp14:editId="148C33C2">
                <wp:simplePos x="0" y="0"/>
                <wp:positionH relativeFrom="column">
                  <wp:posOffset>410181</wp:posOffset>
                </wp:positionH>
                <wp:positionV relativeFrom="paragraph">
                  <wp:posOffset>295268</wp:posOffset>
                </wp:positionV>
                <wp:extent cx="1143770" cy="123659"/>
                <wp:effectExtent l="19050" t="19050" r="18415" b="1016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770" cy="123659"/>
                        </a:xfrm>
                        <a:prstGeom prst="roundRect">
                          <a:avLst/>
                        </a:prstGeom>
                        <a:noFill/>
                        <a:ln w="3810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ECEE6F" id="Rectangle: Rounded Corners 33" o:spid="_x0000_s1026" style="position:absolute;margin-left:32.3pt;margin-top:23.25pt;width:90.05pt;height: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" filled="f" strokecolor="#ed7d31 [3205]" strokeweight="3pt"/>
            </w:pict>
          </mc:Fallback>
        </mc:AlternateContent>
      </w:r>
      <w:r w:rsidR="00C22560">
        <w:tab/>
      </w:r>
      <w:r w:rsidR="00C22560">
        <w:rPr>
          <w:noProof/>
        </w:rPr>
        <w:drawing>
          <wp:inline distT="0" distB="0" distL="0" distR="0" wp14:anchorId="525A3159" wp14:editId="029B377C">
            <wp:extent cx="3023334" cy="948345"/>
            <wp:effectExtent l="0" t="0" r="5715" b="4445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240" cy="97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34498" w14:textId="0137E677" w:rsidR="00C22560" w:rsidRDefault="00C22560" w:rsidP="00C22560">
      <w:r>
        <w:tab/>
      </w:r>
      <w:r w:rsidR="00AD7584">
        <w:t>I</w:t>
      </w:r>
      <w:r>
        <w:t>t shows the command and the title received, and the encrypted message that will be sent back. Because the encoded cipher could be very long, I only print the first 120 bytes.</w:t>
      </w:r>
    </w:p>
    <w:p w14:paraId="19167B10" w14:textId="3FACBFB6" w:rsidR="003E1C65" w:rsidRPr="003E1C65" w:rsidRDefault="00C22560" w:rsidP="003E1C65">
      <w:r>
        <w:tab/>
        <w:t xml:space="preserve">This test means the </w:t>
      </w:r>
      <w:r w:rsidR="0020672B">
        <w:t>list file</w:t>
      </w:r>
      <w:r w:rsidR="007D6ABC">
        <w:t xml:space="preserve"> function</w:t>
      </w:r>
      <w:r>
        <w:t xml:space="preserve"> is a success. </w:t>
      </w:r>
    </w:p>
    <w:p w14:paraId="5F4E6937" w14:textId="76C47E80" w:rsidR="00EA0BD2" w:rsidRDefault="00EA0BD2" w:rsidP="00375154">
      <w:pPr>
        <w:pStyle w:val="Heading2"/>
      </w:pPr>
      <w:r>
        <w:t xml:space="preserve">Test Case </w:t>
      </w:r>
      <w:r w:rsidR="000D4E37">
        <w:t>4</w:t>
      </w:r>
      <w:r>
        <w:t xml:space="preserve"> – Ifconfig</w:t>
      </w:r>
    </w:p>
    <w:p w14:paraId="681F13CC" w14:textId="629E8F22" w:rsidR="009334EA" w:rsidRPr="005B70B6" w:rsidRDefault="009334EA" w:rsidP="009334EA">
      <w:r>
        <w:t xml:space="preserve">Test case one will demonstrate </w:t>
      </w:r>
      <w:r w:rsidR="00B24CDA">
        <w:t>Ifconfig command</w:t>
      </w:r>
      <w:r>
        <w:t xml:space="preserve"> in the current directory remotely to the victim machine.</w:t>
      </w:r>
    </w:p>
    <w:p w14:paraId="0B4755A6" w14:textId="77777777" w:rsidR="009334EA" w:rsidRDefault="009334EA" w:rsidP="009334EA">
      <w:pPr>
        <w:pStyle w:val="ListParagraph"/>
        <w:numPr>
          <w:ilvl w:val="0"/>
          <w:numId w:val="14"/>
        </w:numPr>
      </w:pPr>
      <w:r>
        <w:t>Destination IP: 10.0.0.33</w:t>
      </w:r>
    </w:p>
    <w:p w14:paraId="4AAD814B" w14:textId="77777777" w:rsidR="009334EA" w:rsidRDefault="009334EA" w:rsidP="009334EA">
      <w:pPr>
        <w:pStyle w:val="ListParagraph"/>
        <w:numPr>
          <w:ilvl w:val="0"/>
          <w:numId w:val="14"/>
        </w:numPr>
      </w:pPr>
      <w:r>
        <w:t>Source IP: 10.0.0.123</w:t>
      </w:r>
    </w:p>
    <w:p w14:paraId="7D45F8BA" w14:textId="0BE095CD" w:rsidR="009334EA" w:rsidRPr="00CE750C" w:rsidRDefault="009334EA" w:rsidP="009334EA">
      <w:pPr>
        <w:pStyle w:val="ListParagraph"/>
        <w:numPr>
          <w:ilvl w:val="0"/>
          <w:numId w:val="14"/>
        </w:numPr>
        <w:rPr>
          <w:color w:val="000000" w:themeColor="text1"/>
        </w:rPr>
      </w:pPr>
      <w:r w:rsidRPr="00CE750C">
        <w:rPr>
          <w:color w:val="000000" w:themeColor="text1"/>
        </w:rPr>
        <w:t xml:space="preserve">Camouflaged title: </w:t>
      </w:r>
      <w:r w:rsidR="00290526">
        <w:rPr>
          <w:color w:val="000000" w:themeColor="text1"/>
        </w:rPr>
        <w:t>sad</w:t>
      </w:r>
    </w:p>
    <w:p w14:paraId="0063F9A6" w14:textId="39C27FE9" w:rsidR="009334EA" w:rsidRPr="00CE750C" w:rsidRDefault="009334EA" w:rsidP="009334EA">
      <w:pPr>
        <w:pStyle w:val="ListParagraph"/>
        <w:numPr>
          <w:ilvl w:val="0"/>
          <w:numId w:val="14"/>
        </w:numPr>
        <w:rPr>
          <w:color w:val="ED7D31" w:themeColor="accent2"/>
        </w:rPr>
      </w:pPr>
      <w:r w:rsidRPr="00CE750C">
        <w:rPr>
          <w:color w:val="ED7D31" w:themeColor="accent2"/>
        </w:rPr>
        <w:t xml:space="preserve">Command: </w:t>
      </w:r>
      <w:r w:rsidR="00F32135">
        <w:rPr>
          <w:color w:val="ED7D31" w:themeColor="accent2"/>
        </w:rPr>
        <w:t>ifconfig</w:t>
      </w:r>
    </w:p>
    <w:p w14:paraId="71D99C9A" w14:textId="1054B7AB" w:rsidR="009334EA" w:rsidRPr="00FB3389" w:rsidRDefault="009334EA" w:rsidP="00330449">
      <w:pPr>
        <w:pStyle w:val="Heading3"/>
      </w:pPr>
      <w:r>
        <w:t>Attacker</w:t>
      </w:r>
    </w:p>
    <w:p w14:paraId="4459A5E7" w14:textId="5B40242E" w:rsidR="009334EA" w:rsidRDefault="00330449" w:rsidP="009334EA">
      <w:r>
        <w:rPr>
          <w:noProof/>
        </w:rPr>
        <w:drawing>
          <wp:inline distT="0" distB="0" distL="0" distR="0" wp14:anchorId="46B8DDA4" wp14:editId="4042F9D1">
            <wp:extent cx="1744231" cy="1162821"/>
            <wp:effectExtent l="0" t="0" r="8890" b="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776" cy="118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E78CB" w14:textId="05FC05BC" w:rsidR="009334EA" w:rsidRPr="00096220" w:rsidRDefault="009334EA" w:rsidP="009334EA">
      <w:r>
        <w:tab/>
        <w:t xml:space="preserve">Users specify destination IP, source IP, process title and </w:t>
      </w:r>
      <w:r w:rsidR="00B229B0">
        <w:t>Ifconfig</w:t>
      </w:r>
      <w:r>
        <w:t xml:space="preserve"> commands to send. </w:t>
      </w:r>
    </w:p>
    <w:p w14:paraId="7DACD078" w14:textId="0F955F99" w:rsidR="009334EA" w:rsidRDefault="00A8556D" w:rsidP="00A8556D">
      <w:r>
        <w:rPr>
          <w:noProof/>
        </w:rPr>
        <w:drawing>
          <wp:inline distT="0" distB="0" distL="0" distR="0" wp14:anchorId="70812FAB" wp14:editId="607C3A65">
            <wp:extent cx="3336217" cy="1337244"/>
            <wp:effectExtent l="0" t="0" r="0" b="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6632" cy="134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68BCB" w14:textId="43EBF3AF" w:rsidR="009334EA" w:rsidRDefault="009334EA" w:rsidP="009334EA">
      <w:r>
        <w:lastRenderedPageBreak/>
        <w:tab/>
        <w:t xml:space="preserve">The result is back to the attack machine with </w:t>
      </w:r>
      <w:r w:rsidR="00AD65E7">
        <w:t>Ifconfig of</w:t>
      </w:r>
      <w:r>
        <w:t xml:space="preserve"> </w:t>
      </w:r>
      <w:r w:rsidR="00982040">
        <w:t xml:space="preserve">the </w:t>
      </w:r>
      <w:r w:rsidR="00581508">
        <w:t>victim machine</w:t>
      </w:r>
      <w:r>
        <w:t xml:space="preserve">. </w:t>
      </w:r>
      <w:r w:rsidR="008113C6">
        <w:t xml:space="preserve">It shows victim machine IP address, network card names, IPv6 address, flags </w:t>
      </w:r>
      <w:proofErr w:type="gramStart"/>
      <w:r w:rsidR="008113C6">
        <w:t>and etc.</w:t>
      </w:r>
      <w:proofErr w:type="gramEnd"/>
    </w:p>
    <w:p w14:paraId="00EDE2DC" w14:textId="72FF14E6" w:rsidR="009334EA" w:rsidRDefault="00B05042" w:rsidP="009334EA">
      <w:r>
        <w:rPr>
          <w:noProof/>
        </w:rPr>
        <w:drawing>
          <wp:inline distT="0" distB="0" distL="0" distR="0" wp14:anchorId="3ED1B4DD" wp14:editId="679749E3">
            <wp:extent cx="5943600" cy="756285"/>
            <wp:effectExtent l="0" t="0" r="0" b="5715"/>
            <wp:docPr id="44" name="Picture 4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4CBEB" w14:textId="603B326D" w:rsidR="009334EA" w:rsidRDefault="00BB66ED" w:rsidP="009334EA">
      <w:r>
        <w:rPr>
          <w:noProof/>
        </w:rPr>
        <w:drawing>
          <wp:inline distT="0" distB="0" distL="0" distR="0" wp14:anchorId="5A0A65A6" wp14:editId="2A36EECC">
            <wp:extent cx="3588888" cy="1106170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0110" cy="1128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FC07A" w14:textId="43F1A518" w:rsidR="009334EA" w:rsidRDefault="009334EA" w:rsidP="009334EA">
      <w:r>
        <w:tab/>
        <w:t>The Wireshark capture shows that the attacker sends the command to the victim and get the result. The result and the command are encrypted.</w:t>
      </w:r>
      <w:r w:rsidR="00237517">
        <w:t xml:space="preserve"> Because the Ifconfig result is large</w:t>
      </w:r>
      <w:r w:rsidR="00F96AFE">
        <w:t xml:space="preserve">, so the encryption will be </w:t>
      </w:r>
      <w:r w:rsidR="00EF26ED">
        <w:t>extensiv</w:t>
      </w:r>
      <w:r w:rsidR="00F96AFE">
        <w:t>e too.</w:t>
      </w:r>
    </w:p>
    <w:p w14:paraId="6077DFE9" w14:textId="0FBD4F36" w:rsidR="009334EA" w:rsidRDefault="009334EA" w:rsidP="009334EA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278855" wp14:editId="238114FE">
                <wp:simplePos x="0" y="0"/>
                <wp:positionH relativeFrom="column">
                  <wp:posOffset>-12663</wp:posOffset>
                </wp:positionH>
                <wp:positionV relativeFrom="paragraph">
                  <wp:posOffset>608477</wp:posOffset>
                </wp:positionV>
                <wp:extent cx="2481014" cy="1011632"/>
                <wp:effectExtent l="19050" t="19050" r="14605" b="17145"/>
                <wp:wrapNone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1014" cy="1011632"/>
                        </a:xfrm>
                        <a:prstGeom prst="roundRect">
                          <a:avLst/>
                        </a:prstGeom>
                        <a:noFill/>
                        <a:ln w="3810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A9F453" id="Rectangle: Rounded Corners 34" o:spid="_x0000_s1026" style="position:absolute;margin-left:-1pt;margin-top:47.9pt;width:195.35pt;height:79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" filled="f" strokecolor="#ed7d31 [3205]" strokeweight="3pt"/>
            </w:pict>
          </mc:Fallback>
        </mc:AlternateContent>
      </w:r>
      <w:r w:rsidR="00247255">
        <w:rPr>
          <w:noProof/>
        </w:rPr>
        <w:drawing>
          <wp:inline distT="0" distB="0" distL="0" distR="0" wp14:anchorId="6C94873B" wp14:editId="0CA5535B">
            <wp:extent cx="2484208" cy="1607960"/>
            <wp:effectExtent l="0" t="0" r="0" b="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186" cy="164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5D472" w14:textId="77777777" w:rsidR="009334EA" w:rsidRDefault="009334EA" w:rsidP="009334EA">
      <w:r>
        <w:tab/>
        <w:t xml:space="preserve">Also, the </w:t>
      </w:r>
      <w:proofErr w:type="gramStart"/>
      <w:r>
        <w:t>print out</w:t>
      </w:r>
      <w:proofErr w:type="gramEnd"/>
      <w:r>
        <w:t xml:space="preserve"> in the console shows the encrypted message being sent and the decrypted result.</w:t>
      </w:r>
    </w:p>
    <w:p w14:paraId="3343FB59" w14:textId="77777777" w:rsidR="009334EA" w:rsidRDefault="009334EA" w:rsidP="009334EA">
      <w:pPr>
        <w:pStyle w:val="Heading3"/>
      </w:pPr>
      <w:r>
        <w:t>Victim</w:t>
      </w:r>
    </w:p>
    <w:p w14:paraId="520E4864" w14:textId="01785E3D" w:rsidR="009334EA" w:rsidRDefault="009334EA" w:rsidP="009334E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891E9E" wp14:editId="23214990">
                <wp:simplePos x="0" y="0"/>
                <wp:positionH relativeFrom="margin">
                  <wp:align>left</wp:align>
                </wp:positionH>
                <wp:positionV relativeFrom="paragraph">
                  <wp:posOffset>377303</wp:posOffset>
                </wp:positionV>
                <wp:extent cx="2861574" cy="578217"/>
                <wp:effectExtent l="0" t="0" r="15240" b="12700"/>
                <wp:wrapNone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1574" cy="578217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63FB85" id="Rectangle: Rounded Corners 35" o:spid="_x0000_s1026" style="position:absolute;margin-left:0;margin-top:29.7pt;width:225.3pt;height:45.5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" filled="f" strokecolor="#ed7d31 [3205]" strokeweight="1.5pt">
                <w10:wrap anchorx="margin"/>
              </v:roundrect>
            </w:pict>
          </mc:Fallback>
        </mc:AlternateContent>
      </w:r>
      <w:r w:rsidR="00B235A8">
        <w:rPr>
          <w:noProof/>
        </w:rPr>
        <w:drawing>
          <wp:inline distT="0" distB="0" distL="0" distR="0" wp14:anchorId="395B2914" wp14:editId="73C06FDE">
            <wp:extent cx="2896482" cy="951399"/>
            <wp:effectExtent l="0" t="0" r="0" b="127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9229" cy="102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084EE" w14:textId="6F40D616" w:rsidR="002D3FA3" w:rsidRDefault="009334EA" w:rsidP="009334EA">
      <w:r>
        <w:lastRenderedPageBreak/>
        <w:tab/>
        <w:t>It shows the command and the title received, and the encrypted message that will be sent back. Because the encoded cipher could be very long, I only print the first 120 bytes.</w:t>
      </w:r>
      <w:r w:rsidR="002D3FA3">
        <w:t xml:space="preserve"> The following is the complete encrypted data.</w:t>
      </w:r>
    </w:p>
    <w:p w14:paraId="6B35FAD8" w14:textId="686145E5" w:rsidR="00AD639B" w:rsidRPr="00AD639B" w:rsidRDefault="009334EA" w:rsidP="00AD639B">
      <w:r>
        <w:tab/>
        <w:t xml:space="preserve">This test means the </w:t>
      </w:r>
      <w:r w:rsidR="00635FFA">
        <w:t>Ifconfig command</w:t>
      </w:r>
      <w:r>
        <w:t xml:space="preserve"> is a success. </w:t>
      </w:r>
    </w:p>
    <w:p w14:paraId="78B00D0D" w14:textId="29BE3233" w:rsidR="00EA0BD2" w:rsidRDefault="00EA0BD2" w:rsidP="00375154">
      <w:pPr>
        <w:pStyle w:val="Heading2"/>
      </w:pPr>
      <w:r>
        <w:t xml:space="preserve">Test Case </w:t>
      </w:r>
      <w:r w:rsidR="000D4E37">
        <w:t>5</w:t>
      </w:r>
      <w:r>
        <w:t xml:space="preserve"> – Create</w:t>
      </w:r>
      <w:r w:rsidR="00B104CF">
        <w:t xml:space="preserve">, Execute </w:t>
      </w:r>
      <w:r>
        <w:t xml:space="preserve">and Remove </w:t>
      </w:r>
      <w:r w:rsidR="00B63073">
        <w:t>an Executable</w:t>
      </w:r>
    </w:p>
    <w:p w14:paraId="74680603" w14:textId="77777777" w:rsidR="003522CA" w:rsidRPr="005B70B6" w:rsidRDefault="003522CA" w:rsidP="003522CA">
      <w:r>
        <w:t>Test case one will demonstrate list files in the current directory remotely to the victim machine.</w:t>
      </w:r>
    </w:p>
    <w:p w14:paraId="55BBA8A2" w14:textId="77777777" w:rsidR="003522CA" w:rsidRDefault="003522CA" w:rsidP="003522CA">
      <w:pPr>
        <w:pStyle w:val="ListParagraph"/>
        <w:numPr>
          <w:ilvl w:val="0"/>
          <w:numId w:val="14"/>
        </w:numPr>
      </w:pPr>
      <w:r>
        <w:t>Destination IP: 10.0.0.33</w:t>
      </w:r>
    </w:p>
    <w:p w14:paraId="1B413F52" w14:textId="77777777" w:rsidR="003522CA" w:rsidRDefault="003522CA" w:rsidP="003522CA">
      <w:pPr>
        <w:pStyle w:val="ListParagraph"/>
        <w:numPr>
          <w:ilvl w:val="0"/>
          <w:numId w:val="14"/>
        </w:numPr>
      </w:pPr>
      <w:r>
        <w:t>Source IP: 10.0.0.123</w:t>
      </w:r>
    </w:p>
    <w:p w14:paraId="3126F8EB" w14:textId="77777777" w:rsidR="003522CA" w:rsidRPr="00CE750C" w:rsidRDefault="003522CA" w:rsidP="003522CA">
      <w:pPr>
        <w:pStyle w:val="ListParagraph"/>
        <w:numPr>
          <w:ilvl w:val="0"/>
          <w:numId w:val="14"/>
        </w:numPr>
        <w:rPr>
          <w:color w:val="000000" w:themeColor="text1"/>
        </w:rPr>
      </w:pPr>
      <w:r w:rsidRPr="00CE750C">
        <w:rPr>
          <w:color w:val="000000" w:themeColor="text1"/>
        </w:rPr>
        <w:t xml:space="preserve">Camouflaged title: </w:t>
      </w:r>
      <w:r>
        <w:rPr>
          <w:color w:val="000000" w:themeColor="text1"/>
        </w:rPr>
        <w:t>sad</w:t>
      </w:r>
    </w:p>
    <w:p w14:paraId="3F2817D4" w14:textId="10ADCFB9" w:rsidR="003522CA" w:rsidRPr="00CE750C" w:rsidRDefault="003522CA" w:rsidP="003522CA">
      <w:pPr>
        <w:pStyle w:val="ListParagraph"/>
        <w:numPr>
          <w:ilvl w:val="0"/>
          <w:numId w:val="14"/>
        </w:numPr>
        <w:rPr>
          <w:color w:val="ED7D31" w:themeColor="accent2"/>
        </w:rPr>
      </w:pPr>
      <w:r w:rsidRPr="00CE750C">
        <w:rPr>
          <w:color w:val="ED7D31" w:themeColor="accent2"/>
        </w:rPr>
        <w:t xml:space="preserve">Command: </w:t>
      </w:r>
      <w:r w:rsidR="00850225">
        <w:rPr>
          <w:color w:val="ED7D31" w:themeColor="accent2"/>
        </w:rPr>
        <w:t xml:space="preserve">echo / </w:t>
      </w:r>
      <w:r w:rsidR="00AE25BA">
        <w:rPr>
          <w:color w:val="ED7D31" w:themeColor="accent2"/>
        </w:rPr>
        <w:t xml:space="preserve">bash </w:t>
      </w:r>
      <w:r w:rsidR="00850225">
        <w:rPr>
          <w:color w:val="ED7D31" w:themeColor="accent2"/>
        </w:rPr>
        <w:t xml:space="preserve">/ </w:t>
      </w:r>
      <w:r w:rsidR="008E022F">
        <w:rPr>
          <w:color w:val="ED7D31" w:themeColor="accent2"/>
        </w:rPr>
        <w:t>less /</w:t>
      </w:r>
      <w:r w:rsidR="00E9545E">
        <w:rPr>
          <w:color w:val="ED7D31" w:themeColor="accent2"/>
        </w:rPr>
        <w:t xml:space="preserve"> </w:t>
      </w:r>
      <w:r w:rsidR="00850225">
        <w:rPr>
          <w:color w:val="ED7D31" w:themeColor="accent2"/>
        </w:rPr>
        <w:t>rm</w:t>
      </w:r>
    </w:p>
    <w:p w14:paraId="7043CFA3" w14:textId="41A66DBE" w:rsidR="003522CA" w:rsidRDefault="003522CA" w:rsidP="00300080">
      <w:pPr>
        <w:pStyle w:val="Heading3"/>
      </w:pPr>
      <w:r>
        <w:t>Attacker</w:t>
      </w:r>
    </w:p>
    <w:p w14:paraId="28CCEFE9" w14:textId="39ED0EA1" w:rsidR="00514C63" w:rsidRPr="00514C63" w:rsidRDefault="00514C63" w:rsidP="00514C63">
      <w:pPr>
        <w:pStyle w:val="Heading4"/>
      </w:pPr>
      <w:r>
        <w:t>Create Executable</w:t>
      </w:r>
    </w:p>
    <w:p w14:paraId="74818A9D" w14:textId="1CFF7A7A" w:rsidR="003522CA" w:rsidRPr="00096220" w:rsidRDefault="003522CA" w:rsidP="003522CA">
      <w:r>
        <w:tab/>
        <w:t xml:space="preserve">Users specify destination IP, source IP, process title and Ifconfig commands to send. </w:t>
      </w:r>
      <w:r w:rsidR="00300080">
        <w:t xml:space="preserve">First, I will send “echo </w:t>
      </w:r>
      <w:proofErr w:type="spellStart"/>
      <w:r w:rsidR="00300080">
        <w:t>echo</w:t>
      </w:r>
      <w:proofErr w:type="spellEnd"/>
      <w:r w:rsidR="00300080">
        <w:t xml:space="preserve"> hello &gt; hi.sh” to create </w:t>
      </w:r>
      <w:proofErr w:type="gramStart"/>
      <w:r w:rsidR="00300080">
        <w:t>a</w:t>
      </w:r>
      <w:proofErr w:type="gramEnd"/>
      <w:r w:rsidR="00300080">
        <w:t xml:space="preserve"> executable bash file.</w:t>
      </w:r>
    </w:p>
    <w:p w14:paraId="28AF8E91" w14:textId="739D13E4" w:rsidR="003522CA" w:rsidRDefault="00617312" w:rsidP="003522CA">
      <w:r>
        <w:rPr>
          <w:noProof/>
        </w:rPr>
        <w:drawing>
          <wp:inline distT="0" distB="0" distL="0" distR="0" wp14:anchorId="4D56F418" wp14:editId="2F8BB716">
            <wp:extent cx="2972215" cy="1486107"/>
            <wp:effectExtent l="0" t="0" r="0" b="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11639" w14:textId="34E8310D" w:rsidR="007F7701" w:rsidRDefault="003C6501" w:rsidP="003522CA">
      <w:r>
        <w:tab/>
        <w:t>The console shows the plaintext command and encrypted command.</w:t>
      </w:r>
    </w:p>
    <w:p w14:paraId="4AAE9704" w14:textId="65A764CF" w:rsidR="00B36BC8" w:rsidRDefault="00B36BC8" w:rsidP="003522CA">
      <w:r>
        <w:rPr>
          <w:noProof/>
        </w:rPr>
        <w:drawing>
          <wp:inline distT="0" distB="0" distL="0" distR="0" wp14:anchorId="151C1486" wp14:editId="02B38210">
            <wp:extent cx="5249008" cy="533474"/>
            <wp:effectExtent l="0" t="0" r="889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33D4D" w14:textId="53CEC166" w:rsidR="008A2624" w:rsidRDefault="008A2624" w:rsidP="008A2624">
      <w:pPr>
        <w:pStyle w:val="Heading4"/>
      </w:pPr>
      <w:r>
        <w:t xml:space="preserve">Validate </w:t>
      </w:r>
      <w:proofErr w:type="gramStart"/>
      <w:r>
        <w:t>The</w:t>
      </w:r>
      <w:proofErr w:type="gramEnd"/>
      <w:r>
        <w:t xml:space="preserve"> Executable</w:t>
      </w:r>
    </w:p>
    <w:p w14:paraId="3EDA5594" w14:textId="7641BE60" w:rsidR="003C6501" w:rsidRDefault="003C6501" w:rsidP="003522CA">
      <w:r>
        <w:tab/>
        <w:t xml:space="preserve">Next, I need to check if the file has been created. I use </w:t>
      </w:r>
      <w:r w:rsidR="00741C72">
        <w:t>“</w:t>
      </w:r>
      <w:r>
        <w:t>ls</w:t>
      </w:r>
      <w:r w:rsidR="00741C72">
        <w:t>”</w:t>
      </w:r>
      <w:r>
        <w:t xml:space="preserve"> command to list all files in that directory.</w:t>
      </w:r>
    </w:p>
    <w:p w14:paraId="05C5D4F7" w14:textId="21113BD0" w:rsidR="003C6501" w:rsidRDefault="003C6501" w:rsidP="003522CA">
      <w:r>
        <w:rPr>
          <w:noProof/>
        </w:rPr>
        <w:lastRenderedPageBreak/>
        <w:drawing>
          <wp:inline distT="0" distB="0" distL="0" distR="0" wp14:anchorId="2D3065CB" wp14:editId="25346265">
            <wp:extent cx="1593697" cy="1125822"/>
            <wp:effectExtent l="0" t="0" r="6985" b="0"/>
            <wp:docPr id="58" name="Picture 5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435" cy="1139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AD874" w14:textId="18BF84E3" w:rsidR="003C6501" w:rsidRDefault="003522CA" w:rsidP="003522CA">
      <w:r>
        <w:tab/>
      </w:r>
      <w:r w:rsidR="003C6501">
        <w:t>The result shows that the hi.sh has been created.</w:t>
      </w:r>
    </w:p>
    <w:p w14:paraId="0659C379" w14:textId="76DB3EA4" w:rsidR="003C6501" w:rsidRDefault="007F139F" w:rsidP="003522CA">
      <w:r>
        <w:rPr>
          <w:noProof/>
        </w:rPr>
        <w:drawing>
          <wp:inline distT="0" distB="0" distL="0" distR="0" wp14:anchorId="2E14C11B" wp14:editId="12773287">
            <wp:extent cx="714475" cy="857370"/>
            <wp:effectExtent l="0" t="0" r="9525" b="0"/>
            <wp:docPr id="59" name="Picture 5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picture containing tex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475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F100A" w14:textId="19A5B66A" w:rsidR="00C50A29" w:rsidRDefault="00C50A29" w:rsidP="003522CA">
      <w:r>
        <w:tab/>
        <w:t>The console shows the plaintext command and encrypted command.</w:t>
      </w:r>
    </w:p>
    <w:p w14:paraId="0553BB55" w14:textId="3C667305" w:rsidR="00733FF0" w:rsidRDefault="00733FF0" w:rsidP="003522CA">
      <w:r>
        <w:rPr>
          <w:noProof/>
        </w:rPr>
        <w:drawing>
          <wp:inline distT="0" distB="0" distL="0" distR="0" wp14:anchorId="41575378" wp14:editId="26663B32">
            <wp:extent cx="3839111" cy="419158"/>
            <wp:effectExtent l="0" t="0" r="952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50A58" w14:textId="208CE8B2" w:rsidR="00352986" w:rsidRDefault="00352986" w:rsidP="003522CA">
      <w:r>
        <w:tab/>
      </w:r>
      <w:r w:rsidR="0006109E">
        <w:t>Then I want to use less command to check the content of the executable.</w:t>
      </w:r>
    </w:p>
    <w:p w14:paraId="58C7B6AD" w14:textId="0AF14359" w:rsidR="00B92A9E" w:rsidRDefault="005D795C" w:rsidP="003522CA">
      <w:r>
        <w:rPr>
          <w:noProof/>
        </w:rPr>
        <w:drawing>
          <wp:inline distT="0" distB="0" distL="0" distR="0" wp14:anchorId="687A6B95" wp14:editId="2949AFFD">
            <wp:extent cx="1474668" cy="1030903"/>
            <wp:effectExtent l="0" t="0" r="0" b="0"/>
            <wp:docPr id="60" name="Picture 6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screenshot of a cell phone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702" cy="104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156EA" w14:textId="0F576C6D" w:rsidR="005D795C" w:rsidRDefault="005D795C" w:rsidP="003522CA">
      <w:r>
        <w:tab/>
      </w:r>
      <w:r w:rsidR="00886313">
        <w:t>The result shows that the executable is what I expected.</w:t>
      </w:r>
    </w:p>
    <w:p w14:paraId="27E73C89" w14:textId="22AC36D0" w:rsidR="00B67CE1" w:rsidRDefault="00B67CE1" w:rsidP="003522CA">
      <w:r>
        <w:rPr>
          <w:noProof/>
        </w:rPr>
        <w:drawing>
          <wp:inline distT="0" distB="0" distL="0" distR="0" wp14:anchorId="2655B5EF" wp14:editId="3475F5B2">
            <wp:extent cx="790685" cy="419158"/>
            <wp:effectExtent l="0" t="0" r="952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685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F9B89" w14:textId="7B4DDD15" w:rsidR="00E74E27" w:rsidRDefault="00E74E27" w:rsidP="00EE56D5">
      <w:pPr>
        <w:ind w:firstLine="720"/>
      </w:pPr>
      <w:r>
        <w:t>The console shows the plaintext command and encrypted command.</w:t>
      </w:r>
    </w:p>
    <w:p w14:paraId="752770ED" w14:textId="45DF6193" w:rsidR="00EE56D5" w:rsidRDefault="00672724" w:rsidP="00EE56D5">
      <w:r>
        <w:rPr>
          <w:noProof/>
        </w:rPr>
        <w:drawing>
          <wp:inline distT="0" distB="0" distL="0" distR="0" wp14:anchorId="2211ECCA" wp14:editId="6F525DA4">
            <wp:extent cx="5191850" cy="523948"/>
            <wp:effectExtent l="0" t="0" r="889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F2E21" w14:textId="29AF08E3" w:rsidR="00672724" w:rsidRDefault="00672724" w:rsidP="00672724">
      <w:pPr>
        <w:pStyle w:val="Heading4"/>
      </w:pPr>
      <w:r>
        <w:t xml:space="preserve">Execute </w:t>
      </w:r>
      <w:proofErr w:type="gramStart"/>
      <w:r>
        <w:t>The</w:t>
      </w:r>
      <w:proofErr w:type="gramEnd"/>
      <w:r>
        <w:t xml:space="preserve"> Executable</w:t>
      </w:r>
    </w:p>
    <w:p w14:paraId="0729AEF2" w14:textId="4A14F392" w:rsidR="00522F89" w:rsidRDefault="00522F89" w:rsidP="003522CA">
      <w:r>
        <w:tab/>
        <w:t>Then I need to run the hi.sh remotely. I used bash hi.sh command.</w:t>
      </w:r>
    </w:p>
    <w:p w14:paraId="20D11390" w14:textId="737AF875" w:rsidR="00522F89" w:rsidRDefault="009E626E" w:rsidP="003522CA">
      <w:r>
        <w:rPr>
          <w:noProof/>
        </w:rPr>
        <w:lastRenderedPageBreak/>
        <w:drawing>
          <wp:inline distT="0" distB="0" distL="0" distR="0" wp14:anchorId="369D2DB7" wp14:editId="6BC98F7C">
            <wp:extent cx="2086266" cy="1486107"/>
            <wp:effectExtent l="0" t="0" r="9525" b="0"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AA49A" w14:textId="5783C236" w:rsidR="009245F1" w:rsidRDefault="009245F1" w:rsidP="003522CA">
      <w:r>
        <w:tab/>
        <w:t>The result shows that it echoed hello in the console.</w:t>
      </w:r>
    </w:p>
    <w:p w14:paraId="74BE8681" w14:textId="4B6EAB4C" w:rsidR="00601BE5" w:rsidRDefault="00601BE5" w:rsidP="003522CA">
      <w:r>
        <w:rPr>
          <w:noProof/>
        </w:rPr>
        <w:drawing>
          <wp:inline distT="0" distB="0" distL="0" distR="0" wp14:anchorId="15E7B5F5" wp14:editId="706765CC">
            <wp:extent cx="371527" cy="362001"/>
            <wp:effectExtent l="0" t="0" r="952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52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E1711" w14:textId="68D6D2EA" w:rsidR="004E1AE5" w:rsidRDefault="004E1AE5" w:rsidP="004E1AE5">
      <w:pPr>
        <w:ind w:firstLine="720"/>
      </w:pPr>
      <w:r>
        <w:t>The console shows the plaintext command and encrypted command.</w:t>
      </w:r>
    </w:p>
    <w:p w14:paraId="6FAE5507" w14:textId="206660B8" w:rsidR="004E1AE5" w:rsidRDefault="0050379B" w:rsidP="003522CA">
      <w:r>
        <w:rPr>
          <w:noProof/>
        </w:rPr>
        <w:drawing>
          <wp:inline distT="0" distB="0" distL="0" distR="0" wp14:anchorId="02E6230B" wp14:editId="250250A8">
            <wp:extent cx="5249008" cy="495369"/>
            <wp:effectExtent l="0" t="0" r="889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93BFA" w14:textId="77777777" w:rsidR="007A3E31" w:rsidRDefault="007A3E31" w:rsidP="003522CA"/>
    <w:p w14:paraId="24B71A5B" w14:textId="105A8F78" w:rsidR="001F3BF2" w:rsidRDefault="001F3BF2" w:rsidP="001F3BF2">
      <w:pPr>
        <w:pStyle w:val="Heading4"/>
      </w:pPr>
      <w:r>
        <w:t xml:space="preserve">Remove </w:t>
      </w:r>
      <w:proofErr w:type="gramStart"/>
      <w:r>
        <w:t>The</w:t>
      </w:r>
      <w:proofErr w:type="gramEnd"/>
      <w:r>
        <w:t xml:space="preserve"> Executable</w:t>
      </w:r>
    </w:p>
    <w:p w14:paraId="55704F7D" w14:textId="76284032" w:rsidR="00B52B87" w:rsidRDefault="00B52B87" w:rsidP="003522CA">
      <w:r>
        <w:tab/>
        <w:t>Now</w:t>
      </w:r>
      <w:r w:rsidR="00DF1295">
        <w:t>,</w:t>
      </w:r>
      <w:r>
        <w:t xml:space="preserve"> after executing it, I want to remove it from the victim machine. I use rm hi.sh command.</w:t>
      </w:r>
    </w:p>
    <w:p w14:paraId="4C15B3CB" w14:textId="6972EA93" w:rsidR="00DF1295" w:rsidRDefault="00DF1295" w:rsidP="003522CA">
      <w:r>
        <w:rPr>
          <w:noProof/>
        </w:rPr>
        <w:drawing>
          <wp:inline distT="0" distB="0" distL="0" distR="0" wp14:anchorId="5A145718" wp14:editId="40C2B767">
            <wp:extent cx="1643806" cy="1157610"/>
            <wp:effectExtent l="0" t="0" r="0" b="4445"/>
            <wp:docPr id="64" name="Picture 6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screenshot of a cell phone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4554" cy="1165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257C3" w14:textId="50651CF2" w:rsidR="00013226" w:rsidRDefault="00013226" w:rsidP="00013226">
      <w:pPr>
        <w:ind w:firstLine="720"/>
      </w:pPr>
      <w:r>
        <w:t>The console shows the plaintext command and encrypted command.</w:t>
      </w:r>
    </w:p>
    <w:p w14:paraId="19952966" w14:textId="789DECAE" w:rsidR="00013226" w:rsidRDefault="00222585" w:rsidP="003522CA">
      <w:r>
        <w:rPr>
          <w:noProof/>
        </w:rPr>
        <w:drawing>
          <wp:inline distT="0" distB="0" distL="0" distR="0" wp14:anchorId="03AAD9B4" wp14:editId="3B5174B7">
            <wp:extent cx="4677428" cy="438211"/>
            <wp:effectExtent l="0" t="0" r="889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ADCC7" w14:textId="77777777" w:rsidR="004F2F18" w:rsidRDefault="004F2F18" w:rsidP="00E1474C">
      <w:pPr>
        <w:ind w:firstLine="720"/>
      </w:pPr>
      <w:r>
        <w:t>Finally, I use ls command to check if the hi.sh was deleted or not.</w:t>
      </w:r>
    </w:p>
    <w:p w14:paraId="5D8DC2E6" w14:textId="77777777" w:rsidR="004F2F18" w:rsidRDefault="004F2F18" w:rsidP="003522CA"/>
    <w:p w14:paraId="4FFDF6CE" w14:textId="6714258B" w:rsidR="00DF1295" w:rsidRDefault="000B6958" w:rsidP="003522CA">
      <w:r>
        <w:rPr>
          <w:noProof/>
        </w:rPr>
        <w:lastRenderedPageBreak/>
        <w:drawing>
          <wp:inline distT="0" distB="0" distL="0" distR="0" wp14:anchorId="41DD30D3" wp14:editId="189A008F">
            <wp:extent cx="1632568" cy="1120536"/>
            <wp:effectExtent l="0" t="0" r="6350" b="3810"/>
            <wp:docPr id="65" name="Picture 6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screenshot of a cell phone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824" cy="113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13D29" w14:textId="472983FB" w:rsidR="000B6958" w:rsidRDefault="000B6958" w:rsidP="003522CA">
      <w:r>
        <w:tab/>
        <w:t xml:space="preserve">The result shows that hi.sh was </w:t>
      </w:r>
      <w:r w:rsidR="00D27BBE">
        <w:t>removed.</w:t>
      </w:r>
    </w:p>
    <w:p w14:paraId="1EB91CC9" w14:textId="5202A2FB" w:rsidR="00300396" w:rsidRDefault="00300396" w:rsidP="003522CA">
      <w:r>
        <w:rPr>
          <w:noProof/>
        </w:rPr>
        <w:drawing>
          <wp:inline distT="0" distB="0" distL="0" distR="0" wp14:anchorId="636AE9A9" wp14:editId="3DDA3C1D">
            <wp:extent cx="771633" cy="809738"/>
            <wp:effectExtent l="0" t="0" r="9525" b="9525"/>
            <wp:docPr id="66" name="Picture 66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A picture containing table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359A4" w14:textId="2F02C172" w:rsidR="00013226" w:rsidRDefault="00013226" w:rsidP="003522CA">
      <w:r>
        <w:tab/>
      </w:r>
    </w:p>
    <w:p w14:paraId="71FD08F2" w14:textId="277BC8B1" w:rsidR="003522CA" w:rsidRDefault="00051A12" w:rsidP="00D60C9A">
      <w:pPr>
        <w:ind w:firstLine="720"/>
      </w:pPr>
      <w:r>
        <w:t xml:space="preserve">In total, I used </w:t>
      </w:r>
      <w:r w:rsidR="00BB5C12">
        <w:t>six</w:t>
      </w:r>
      <w:r>
        <w:t xml:space="preserve"> commands for all the steps</w:t>
      </w:r>
      <w:r w:rsidR="00872FA7">
        <w:t>:</w:t>
      </w:r>
    </w:p>
    <w:p w14:paraId="52CEE6CC" w14:textId="3FDA2D16" w:rsidR="00A31EEA" w:rsidRDefault="00A31EEA" w:rsidP="00A31EEA">
      <w:pPr>
        <w:pStyle w:val="ListParagraph"/>
        <w:numPr>
          <w:ilvl w:val="0"/>
          <w:numId w:val="15"/>
        </w:numPr>
      </w:pPr>
      <w:r>
        <w:t xml:space="preserve">Echo </w:t>
      </w:r>
      <w:proofErr w:type="spellStart"/>
      <w:r>
        <w:t>echo</w:t>
      </w:r>
      <w:proofErr w:type="spellEnd"/>
      <w:r>
        <w:t xml:space="preserve"> hello &gt; hi.sh</w:t>
      </w:r>
    </w:p>
    <w:p w14:paraId="30007A90" w14:textId="7BFC71FB" w:rsidR="00A31EEA" w:rsidRDefault="00A31EEA" w:rsidP="00A31EEA">
      <w:pPr>
        <w:pStyle w:val="ListParagraph"/>
        <w:numPr>
          <w:ilvl w:val="0"/>
          <w:numId w:val="15"/>
        </w:numPr>
      </w:pPr>
      <w:r>
        <w:t>Ls</w:t>
      </w:r>
    </w:p>
    <w:p w14:paraId="4713998F" w14:textId="146213F5" w:rsidR="00A31EEA" w:rsidRDefault="00A31EEA" w:rsidP="00A31EEA">
      <w:pPr>
        <w:pStyle w:val="ListParagraph"/>
        <w:numPr>
          <w:ilvl w:val="0"/>
          <w:numId w:val="15"/>
        </w:numPr>
      </w:pPr>
      <w:r>
        <w:t>Less hi.sh</w:t>
      </w:r>
    </w:p>
    <w:p w14:paraId="11A46CD5" w14:textId="127AEB47" w:rsidR="00A31EEA" w:rsidRDefault="00A31EEA" w:rsidP="00A31EEA">
      <w:pPr>
        <w:pStyle w:val="ListParagraph"/>
        <w:numPr>
          <w:ilvl w:val="0"/>
          <w:numId w:val="15"/>
        </w:numPr>
      </w:pPr>
      <w:r>
        <w:t>Bash hi.sh</w:t>
      </w:r>
    </w:p>
    <w:p w14:paraId="10A0D07F" w14:textId="79BEA75D" w:rsidR="00A31EEA" w:rsidRDefault="00A31EEA" w:rsidP="00A31EEA">
      <w:pPr>
        <w:pStyle w:val="ListParagraph"/>
        <w:numPr>
          <w:ilvl w:val="0"/>
          <w:numId w:val="15"/>
        </w:numPr>
      </w:pPr>
      <w:r>
        <w:t>Rm hi.sh</w:t>
      </w:r>
    </w:p>
    <w:p w14:paraId="22279BBD" w14:textId="6C2A9369" w:rsidR="00A31EEA" w:rsidRDefault="006D6844" w:rsidP="00A31EEA">
      <w:pPr>
        <w:pStyle w:val="ListParagraph"/>
        <w:numPr>
          <w:ilvl w:val="0"/>
          <w:numId w:val="15"/>
        </w:numPr>
      </w:pPr>
      <w:r>
        <w:t>L</w:t>
      </w:r>
      <w:r w:rsidR="00A31EEA">
        <w:t>s</w:t>
      </w:r>
    </w:p>
    <w:p w14:paraId="175E67E8" w14:textId="785134FC" w:rsidR="006D6844" w:rsidRDefault="006D6844" w:rsidP="004743AF">
      <w:pPr>
        <w:ind w:firstLine="720"/>
      </w:pPr>
      <w:r>
        <w:t xml:space="preserve">Each </w:t>
      </w:r>
      <w:r w:rsidR="009B5212">
        <w:t xml:space="preserve">step will generate </w:t>
      </w:r>
      <w:r w:rsidR="00A21E96">
        <w:t xml:space="preserve">2 UDP </w:t>
      </w:r>
      <w:r w:rsidR="00A44660">
        <w:t>requests</w:t>
      </w:r>
      <w:r w:rsidR="00CD1CC5">
        <w:t xml:space="preserve">. </w:t>
      </w:r>
      <w:proofErr w:type="gramStart"/>
      <w:r w:rsidR="00CD1CC5">
        <w:t>So</w:t>
      </w:r>
      <w:proofErr w:type="gramEnd"/>
      <w:r w:rsidR="00CD1CC5">
        <w:t xml:space="preserve"> in total, there will be 12 UDP requests. (ignore the ICMP bad requests.)</w:t>
      </w:r>
    </w:p>
    <w:p w14:paraId="134D1591" w14:textId="43ED6C03" w:rsidR="003522CA" w:rsidRDefault="008F6C3F" w:rsidP="003522CA">
      <w:r>
        <w:rPr>
          <w:noProof/>
        </w:rPr>
        <w:drawing>
          <wp:inline distT="0" distB="0" distL="0" distR="0" wp14:anchorId="02B80508" wp14:editId="40911371">
            <wp:extent cx="3868369" cy="1929225"/>
            <wp:effectExtent l="0" t="0" r="0" b="0"/>
            <wp:docPr id="72" name="Picture 7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Table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1341" cy="1965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596F2" w14:textId="40AB8D1E" w:rsidR="00016245" w:rsidRDefault="00016245" w:rsidP="003522CA">
      <w:r>
        <w:tab/>
        <w:t xml:space="preserve">Wireshark also shows that each command and transmission is </w:t>
      </w:r>
      <w:r w:rsidR="0077095F">
        <w:t>encrypted.</w:t>
      </w:r>
    </w:p>
    <w:p w14:paraId="0F4113A7" w14:textId="2C10378D" w:rsidR="003522CA" w:rsidRDefault="00C5499C" w:rsidP="003522CA">
      <w:r>
        <w:rPr>
          <w:noProof/>
        </w:rPr>
        <w:lastRenderedPageBreak/>
        <w:drawing>
          <wp:inline distT="0" distB="0" distL="0" distR="0" wp14:anchorId="3E6C0EBC" wp14:editId="3A47F6E3">
            <wp:extent cx="5943600" cy="601980"/>
            <wp:effectExtent l="0" t="0" r="0" b="7620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CD8AD" w14:textId="303C01FB" w:rsidR="003522CA" w:rsidRDefault="003522CA" w:rsidP="003522CA">
      <w:pPr>
        <w:pStyle w:val="Heading3"/>
      </w:pPr>
      <w:r>
        <w:t>Victim</w:t>
      </w:r>
    </w:p>
    <w:p w14:paraId="60F8A91D" w14:textId="3D9757FD" w:rsidR="006F2AD3" w:rsidRDefault="006F2AD3" w:rsidP="006F2AD3">
      <w:pPr>
        <w:ind w:firstLine="720"/>
      </w:pPr>
      <w:r>
        <w:t>In total, I used six commands for all the steps</w:t>
      </w:r>
      <w:r w:rsidR="005B1988">
        <w:t>, so the victim machine will react six times.</w:t>
      </w:r>
    </w:p>
    <w:p w14:paraId="3E7CADDA" w14:textId="701D7E5A" w:rsidR="006F2AD3" w:rsidRDefault="006F2AD3" w:rsidP="00A40305">
      <w:pPr>
        <w:pStyle w:val="Heading4"/>
      </w:pPr>
      <w:r>
        <w:t xml:space="preserve">Echo </w:t>
      </w:r>
      <w:proofErr w:type="spellStart"/>
      <w:r>
        <w:t>echo</w:t>
      </w:r>
      <w:proofErr w:type="spellEnd"/>
      <w:r>
        <w:t xml:space="preserve"> hello &gt; hi.sh</w:t>
      </w:r>
    </w:p>
    <w:p w14:paraId="36852D9E" w14:textId="50BEC621" w:rsidR="00067E20" w:rsidRDefault="0061236E" w:rsidP="00067E20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BD9AD5" wp14:editId="4DD28EE1">
                <wp:simplePos x="0" y="0"/>
                <wp:positionH relativeFrom="margin">
                  <wp:align>left</wp:align>
                </wp:positionH>
                <wp:positionV relativeFrom="paragraph">
                  <wp:posOffset>316498</wp:posOffset>
                </wp:positionV>
                <wp:extent cx="2975764" cy="597267"/>
                <wp:effectExtent l="0" t="0" r="15240" b="12700"/>
                <wp:wrapNone/>
                <wp:docPr id="75" name="Rectangle: Rounded Corners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5764" cy="597267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BE43E7" id="Rectangle: Rounded Corners 75" o:spid="_x0000_s1026" style="position:absolute;margin-left:0;margin-top:24.9pt;width:234.3pt;height:47.05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" filled="f" strokecolor="#ed7d31 [3205]" strokeweight="1.5pt">
                <w10:wrap anchorx="margin"/>
              </v:roundrect>
            </w:pict>
          </mc:Fallback>
        </mc:AlternateContent>
      </w:r>
      <w:r w:rsidR="00A7475D">
        <w:rPr>
          <w:noProof/>
        </w:rPr>
        <w:drawing>
          <wp:inline distT="0" distB="0" distL="0" distR="0" wp14:anchorId="7FD09DC2" wp14:editId="03D75178">
            <wp:extent cx="2987782" cy="983112"/>
            <wp:effectExtent l="0" t="0" r="3175" b="7620"/>
            <wp:docPr id="74" name="Picture 7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Text&#10;&#10;Description automatically generated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347" cy="100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B39D6" w14:textId="2D2A6C5E" w:rsidR="007F532D" w:rsidRPr="00067E20" w:rsidRDefault="007F532D" w:rsidP="00067E20">
      <w:r>
        <w:tab/>
        <w:t xml:space="preserve">It shows the command and the title received, and the encrypted message that will </w:t>
      </w:r>
      <w:r w:rsidR="00D574F3">
        <w:t>send</w:t>
      </w:r>
      <w:r>
        <w:t xml:space="preserve"> back. </w:t>
      </w:r>
    </w:p>
    <w:p w14:paraId="502668C0" w14:textId="559CCC85" w:rsidR="006F2AD3" w:rsidRDefault="006F2AD3" w:rsidP="00A40305">
      <w:pPr>
        <w:pStyle w:val="Heading4"/>
      </w:pPr>
      <w:r>
        <w:t>Ls</w:t>
      </w:r>
    </w:p>
    <w:p w14:paraId="58E04F45" w14:textId="5F049FC2" w:rsidR="00792EDA" w:rsidRDefault="00283220" w:rsidP="00792EDA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1FA8958" wp14:editId="1D7F865D">
                <wp:simplePos x="0" y="0"/>
                <wp:positionH relativeFrom="margin">
                  <wp:posOffset>-859</wp:posOffset>
                </wp:positionH>
                <wp:positionV relativeFrom="paragraph">
                  <wp:posOffset>233196</wp:posOffset>
                </wp:positionV>
                <wp:extent cx="2975764" cy="597267"/>
                <wp:effectExtent l="0" t="0" r="15240" b="12700"/>
                <wp:wrapNone/>
                <wp:docPr id="77" name="Rectangle: Rounded Corners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5764" cy="597267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E7B4D1" id="Rectangle: Rounded Corners 77" o:spid="_x0000_s1026" style="position:absolute;margin-left:-.05pt;margin-top:18.35pt;width:234.3pt;height:47.0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" filled="f" strokecolor="#ed7d31 [3205]" strokeweight="1.5pt">
                <w10:wrap anchorx="margin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6075CA85" wp14:editId="068DB0CC">
            <wp:extent cx="3017837" cy="961970"/>
            <wp:effectExtent l="0" t="0" r="0" b="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853" cy="993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5B206" w14:textId="649F8236" w:rsidR="00057046" w:rsidRPr="00792EDA" w:rsidRDefault="00057046" w:rsidP="00CB1627">
      <w:pPr>
        <w:ind w:firstLine="720"/>
      </w:pPr>
      <w:r>
        <w:t>It shows the</w:t>
      </w:r>
      <w:r w:rsidR="00567B8A">
        <w:t xml:space="preserve"> list file</w:t>
      </w:r>
      <w:r>
        <w:t xml:space="preserve"> command</w:t>
      </w:r>
      <w:r w:rsidR="00CB1627">
        <w:t>,</w:t>
      </w:r>
      <w:r>
        <w:t xml:space="preserve"> and the title received, and the encrypted message that will send back. </w:t>
      </w:r>
    </w:p>
    <w:p w14:paraId="6C8D5E72" w14:textId="16194902" w:rsidR="006F2AD3" w:rsidRDefault="006F2AD3" w:rsidP="00A40305">
      <w:pPr>
        <w:pStyle w:val="Heading4"/>
      </w:pPr>
      <w:r>
        <w:t>Less hi.sh</w:t>
      </w:r>
    </w:p>
    <w:p w14:paraId="360E9BAD" w14:textId="448094C9" w:rsidR="00AE0F03" w:rsidRDefault="00AE0F03" w:rsidP="00AE0F03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D5AA0B3" wp14:editId="720A675B">
                <wp:simplePos x="0" y="0"/>
                <wp:positionH relativeFrom="margin">
                  <wp:align>left</wp:align>
                </wp:positionH>
                <wp:positionV relativeFrom="paragraph">
                  <wp:posOffset>327787</wp:posOffset>
                </wp:positionV>
                <wp:extent cx="2975764" cy="454191"/>
                <wp:effectExtent l="0" t="0" r="15240" b="22225"/>
                <wp:wrapNone/>
                <wp:docPr id="79" name="Rectangle: Rounded Corners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5764" cy="454191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EC9B15" id="Rectangle: Rounded Corners 79" o:spid="_x0000_s1026" style="position:absolute;margin-left:0;margin-top:25.8pt;width:234.3pt;height:35.75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" filled="f" strokecolor="#ed7d31 [3205]" strokeweight="1.5pt">
                <w10:wrap anchorx="margin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23C7B86C" wp14:editId="7A3413ED">
            <wp:extent cx="3068112" cy="877402"/>
            <wp:effectExtent l="0" t="0" r="0" b="0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8459" cy="911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F5567" w14:textId="6CB877E4" w:rsidR="002A1A88" w:rsidRPr="00792EDA" w:rsidRDefault="002A1A88" w:rsidP="002A1A88">
      <w:pPr>
        <w:ind w:firstLine="720"/>
      </w:pPr>
      <w:r>
        <w:t xml:space="preserve">It shows the </w:t>
      </w:r>
      <w:r w:rsidR="00707CBF">
        <w:t>“less hi.sh”</w:t>
      </w:r>
      <w:r>
        <w:t xml:space="preserve"> command, </w:t>
      </w:r>
      <w:r w:rsidR="00D05AEF">
        <w:t>the title received, and the encrypted message sent</w:t>
      </w:r>
      <w:r>
        <w:t xml:space="preserve"> back. </w:t>
      </w:r>
    </w:p>
    <w:p w14:paraId="13D8B8E4" w14:textId="577C3126" w:rsidR="002A1A88" w:rsidRPr="00AE0F03" w:rsidRDefault="002A1A88" w:rsidP="00AE0F03"/>
    <w:p w14:paraId="066D2D4F" w14:textId="4B539828" w:rsidR="006F2AD3" w:rsidRDefault="006F2AD3" w:rsidP="00A40305">
      <w:pPr>
        <w:pStyle w:val="Heading4"/>
      </w:pPr>
      <w:r>
        <w:lastRenderedPageBreak/>
        <w:t>Bash hi.sh</w:t>
      </w:r>
    </w:p>
    <w:p w14:paraId="610101AF" w14:textId="6CCA887D" w:rsidR="00D05AEF" w:rsidRDefault="00ED6D47" w:rsidP="00D05AEF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450ED4B" wp14:editId="5D8526C2">
                <wp:simplePos x="0" y="0"/>
                <wp:positionH relativeFrom="margin">
                  <wp:align>left</wp:align>
                </wp:positionH>
                <wp:positionV relativeFrom="paragraph">
                  <wp:posOffset>348846</wp:posOffset>
                </wp:positionV>
                <wp:extent cx="2975764" cy="454191"/>
                <wp:effectExtent l="0" t="0" r="15240" b="22225"/>
                <wp:wrapNone/>
                <wp:docPr id="81" name="Rectangle: Rounded Corners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5764" cy="454191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EF67DF" id="Rectangle: Rounded Corners 81" o:spid="_x0000_s1026" style="position:absolute;margin-left:0;margin-top:27.45pt;width:234.3pt;height:35.75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" filled="f" strokecolor="#ed7d31 [3205]" strokeweight="1.5pt">
                <w10:wrap anchorx="margin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2586E82F" wp14:editId="5E6BB0A5">
            <wp:extent cx="3205277" cy="824546"/>
            <wp:effectExtent l="0" t="0" r="0" b="0"/>
            <wp:docPr id="80" name="Picture 8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Text&#10;&#10;Description automatically generated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619" cy="854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317C6" w14:textId="6A3E4789" w:rsidR="00117C4C" w:rsidRPr="00D05AEF" w:rsidRDefault="00117C4C" w:rsidP="000B4C0A">
      <w:pPr>
        <w:ind w:firstLine="720"/>
      </w:pPr>
      <w:r>
        <w:t>It shows the “</w:t>
      </w:r>
      <w:r w:rsidR="005F12C3">
        <w:t>bash hi.sh</w:t>
      </w:r>
      <w:r>
        <w:t xml:space="preserve">” command, the title received, and the encrypted message sent back. </w:t>
      </w:r>
    </w:p>
    <w:p w14:paraId="256FE6C6" w14:textId="074BF0AC" w:rsidR="006F2AD3" w:rsidRDefault="006F2AD3" w:rsidP="00A40305">
      <w:pPr>
        <w:pStyle w:val="Heading4"/>
      </w:pPr>
      <w:r>
        <w:t>Rm hi.sh</w:t>
      </w:r>
    </w:p>
    <w:p w14:paraId="075C9881" w14:textId="49CF65A6" w:rsidR="00B55318" w:rsidRDefault="00B55318" w:rsidP="00B55318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8B6294" wp14:editId="799E6013">
                <wp:simplePos x="0" y="0"/>
                <wp:positionH relativeFrom="margin">
                  <wp:align>left</wp:align>
                </wp:positionH>
                <wp:positionV relativeFrom="paragraph">
                  <wp:posOffset>327069</wp:posOffset>
                </wp:positionV>
                <wp:extent cx="3266469" cy="576125"/>
                <wp:effectExtent l="0" t="0" r="10160" b="14605"/>
                <wp:wrapNone/>
                <wp:docPr id="83" name="Rectangle: Rounded Corners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6469" cy="576125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BE92FE" id="Rectangle: Rounded Corners 83" o:spid="_x0000_s1026" style="position:absolute;margin-left:0;margin-top:25.75pt;width:257.2pt;height:45.3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" filled="f" strokecolor="#ed7d31 [3205]" strokeweight="1.5pt">
                <w10:wrap anchorx="margin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7D11BE28" wp14:editId="2154C95F">
            <wp:extent cx="3282357" cy="1020111"/>
            <wp:effectExtent l="0" t="0" r="0" b="8890"/>
            <wp:docPr id="82" name="Picture 8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Text&#10;&#10;Description automatically generated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3726" cy="1042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B6A65" w14:textId="1CBED192" w:rsidR="00834DAB" w:rsidRPr="00B55318" w:rsidRDefault="00834DAB" w:rsidP="00690128">
      <w:pPr>
        <w:ind w:firstLine="720"/>
      </w:pPr>
      <w:r>
        <w:t xml:space="preserve">It shows the </w:t>
      </w:r>
      <w:r w:rsidR="00A355A3">
        <w:t xml:space="preserve">remove </w:t>
      </w:r>
      <w:r>
        <w:t xml:space="preserve">command, the title received, and the encrypted message sent back. </w:t>
      </w:r>
    </w:p>
    <w:p w14:paraId="50F500D0" w14:textId="77777777" w:rsidR="006F2AD3" w:rsidRDefault="006F2AD3" w:rsidP="00A40305">
      <w:pPr>
        <w:pStyle w:val="Heading4"/>
      </w:pPr>
      <w:r>
        <w:t>Ls</w:t>
      </w:r>
    </w:p>
    <w:p w14:paraId="0924B9CD" w14:textId="678B3658" w:rsidR="006F2AD3" w:rsidRPr="006F2AD3" w:rsidRDefault="0098536A" w:rsidP="006F2AD3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7577B4" wp14:editId="179F963C">
                <wp:simplePos x="0" y="0"/>
                <wp:positionH relativeFrom="margin">
                  <wp:align>left</wp:align>
                </wp:positionH>
                <wp:positionV relativeFrom="paragraph">
                  <wp:posOffset>342985</wp:posOffset>
                </wp:positionV>
                <wp:extent cx="3303468" cy="644837"/>
                <wp:effectExtent l="0" t="0" r="11430" b="22225"/>
                <wp:wrapNone/>
                <wp:docPr id="50" name="Rectangle: Rounded Corners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3468" cy="644837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419CD8" id="Rectangle: Rounded Corners 50" o:spid="_x0000_s1026" style="position:absolute;margin-left:0;margin-top:27pt;width:260.1pt;height:50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" filled="f" strokecolor="#ed7d31 [3205]" strokeweight="1.5pt">
                <w10:wrap anchorx="margin"/>
              </v:roundrect>
            </w:pict>
          </mc:Fallback>
        </mc:AlternateContent>
      </w:r>
      <w:r w:rsidR="00690128">
        <w:rPr>
          <w:noProof/>
        </w:rPr>
        <w:drawing>
          <wp:inline distT="0" distB="0" distL="0" distR="0" wp14:anchorId="15E7C2AF" wp14:editId="2C2432E2">
            <wp:extent cx="3315447" cy="1115251"/>
            <wp:effectExtent l="0" t="0" r="0" b="8890"/>
            <wp:docPr id="84" name="Picture 8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Text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006" cy="1154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D3C78" w14:textId="4DAD77DC" w:rsidR="003522CA" w:rsidRDefault="00AA257C" w:rsidP="00F71554">
      <w:pPr>
        <w:ind w:firstLine="720"/>
      </w:pPr>
      <w:r>
        <w:t xml:space="preserve">It shows the list file command, the title received, and the encrypted message sent back. </w:t>
      </w:r>
      <w:r w:rsidR="003522CA">
        <w:t xml:space="preserve"> </w:t>
      </w:r>
    </w:p>
    <w:p w14:paraId="56AE5E70" w14:textId="59A5F1A1" w:rsidR="00EA0BD2" w:rsidRPr="00EA0BD2" w:rsidRDefault="003522CA" w:rsidP="00741F42">
      <w:r>
        <w:tab/>
        <w:t xml:space="preserve">This test means </w:t>
      </w:r>
      <w:r w:rsidR="0082472A">
        <w:t xml:space="preserve">the function to create, execute and remove an executable </w:t>
      </w:r>
      <w:r>
        <w:t xml:space="preserve">is a success. </w:t>
      </w:r>
    </w:p>
    <w:sectPr w:rsidR="00EA0BD2" w:rsidRPr="00EA0B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441AF"/>
    <w:multiLevelType w:val="hybridMultilevel"/>
    <w:tmpl w:val="2C66D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90D0D"/>
    <w:multiLevelType w:val="hybridMultilevel"/>
    <w:tmpl w:val="B3601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93DBD"/>
    <w:multiLevelType w:val="hybridMultilevel"/>
    <w:tmpl w:val="5914ED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2363B53"/>
    <w:multiLevelType w:val="hybridMultilevel"/>
    <w:tmpl w:val="6318F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371F46"/>
    <w:multiLevelType w:val="hybridMultilevel"/>
    <w:tmpl w:val="9E0000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667985"/>
    <w:multiLevelType w:val="hybridMultilevel"/>
    <w:tmpl w:val="8AF6A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D42BB7"/>
    <w:multiLevelType w:val="hybridMultilevel"/>
    <w:tmpl w:val="69F69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1724F6"/>
    <w:multiLevelType w:val="hybridMultilevel"/>
    <w:tmpl w:val="4C141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DF1989"/>
    <w:multiLevelType w:val="hybridMultilevel"/>
    <w:tmpl w:val="8460F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50D91"/>
    <w:multiLevelType w:val="hybridMultilevel"/>
    <w:tmpl w:val="6A2A4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987889"/>
    <w:multiLevelType w:val="hybridMultilevel"/>
    <w:tmpl w:val="C76AE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FD54F4"/>
    <w:multiLevelType w:val="hybridMultilevel"/>
    <w:tmpl w:val="65282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29527E"/>
    <w:multiLevelType w:val="hybridMultilevel"/>
    <w:tmpl w:val="00808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F329CC"/>
    <w:multiLevelType w:val="hybridMultilevel"/>
    <w:tmpl w:val="77F09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D52C43"/>
    <w:multiLevelType w:val="hybridMultilevel"/>
    <w:tmpl w:val="89BC5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6"/>
  </w:num>
  <w:num w:numId="5">
    <w:abstractNumId w:val="2"/>
  </w:num>
  <w:num w:numId="6">
    <w:abstractNumId w:val="9"/>
  </w:num>
  <w:num w:numId="7">
    <w:abstractNumId w:val="14"/>
  </w:num>
  <w:num w:numId="8">
    <w:abstractNumId w:val="13"/>
  </w:num>
  <w:num w:numId="9">
    <w:abstractNumId w:val="12"/>
  </w:num>
  <w:num w:numId="10">
    <w:abstractNumId w:val="3"/>
  </w:num>
  <w:num w:numId="11">
    <w:abstractNumId w:val="4"/>
  </w:num>
  <w:num w:numId="12">
    <w:abstractNumId w:val="7"/>
  </w:num>
  <w:num w:numId="13">
    <w:abstractNumId w:val="11"/>
  </w:num>
  <w:num w:numId="14">
    <w:abstractNumId w:val="0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xtDAxNDW1MDE2szRR0lEKTi0uzszPAykwrgUAuKq9jSwAAAA="/>
  </w:docVars>
  <w:rsids>
    <w:rsidRoot w:val="00FF305E"/>
    <w:rsid w:val="000031CD"/>
    <w:rsid w:val="00004578"/>
    <w:rsid w:val="00013226"/>
    <w:rsid w:val="00016245"/>
    <w:rsid w:val="000208A7"/>
    <w:rsid w:val="000250EC"/>
    <w:rsid w:val="00031E22"/>
    <w:rsid w:val="00032C00"/>
    <w:rsid w:val="000416F2"/>
    <w:rsid w:val="00043A2B"/>
    <w:rsid w:val="00046250"/>
    <w:rsid w:val="00051A12"/>
    <w:rsid w:val="00056BD6"/>
    <w:rsid w:val="00057046"/>
    <w:rsid w:val="00057886"/>
    <w:rsid w:val="0006109E"/>
    <w:rsid w:val="00063494"/>
    <w:rsid w:val="00067E20"/>
    <w:rsid w:val="00090E1F"/>
    <w:rsid w:val="0009142D"/>
    <w:rsid w:val="00096220"/>
    <w:rsid w:val="000B4C0A"/>
    <w:rsid w:val="000B6958"/>
    <w:rsid w:val="000B791A"/>
    <w:rsid w:val="000C0CA7"/>
    <w:rsid w:val="000C4DA0"/>
    <w:rsid w:val="000C577A"/>
    <w:rsid w:val="000C7AEC"/>
    <w:rsid w:val="000D0F57"/>
    <w:rsid w:val="000D4742"/>
    <w:rsid w:val="000D4E37"/>
    <w:rsid w:val="000E1FDC"/>
    <w:rsid w:val="00115ACF"/>
    <w:rsid w:val="00117C4C"/>
    <w:rsid w:val="00146C8F"/>
    <w:rsid w:val="00150F36"/>
    <w:rsid w:val="0015218B"/>
    <w:rsid w:val="00184BF0"/>
    <w:rsid w:val="0019437B"/>
    <w:rsid w:val="001B68AD"/>
    <w:rsid w:val="001B72CE"/>
    <w:rsid w:val="001C5652"/>
    <w:rsid w:val="001C5D7A"/>
    <w:rsid w:val="001E58A3"/>
    <w:rsid w:val="001E5CCD"/>
    <w:rsid w:val="001F3BF2"/>
    <w:rsid w:val="00205EF7"/>
    <w:rsid w:val="0020672B"/>
    <w:rsid w:val="0021326E"/>
    <w:rsid w:val="00221B2C"/>
    <w:rsid w:val="00222585"/>
    <w:rsid w:val="002234D6"/>
    <w:rsid w:val="002268EB"/>
    <w:rsid w:val="00237517"/>
    <w:rsid w:val="00247255"/>
    <w:rsid w:val="002667D0"/>
    <w:rsid w:val="00271D68"/>
    <w:rsid w:val="00277DF3"/>
    <w:rsid w:val="00282AF0"/>
    <w:rsid w:val="00283220"/>
    <w:rsid w:val="00285369"/>
    <w:rsid w:val="00290526"/>
    <w:rsid w:val="00292381"/>
    <w:rsid w:val="00296D5E"/>
    <w:rsid w:val="00297FEA"/>
    <w:rsid w:val="002A1221"/>
    <w:rsid w:val="002A1A88"/>
    <w:rsid w:val="002B1423"/>
    <w:rsid w:val="002C5038"/>
    <w:rsid w:val="002C6813"/>
    <w:rsid w:val="002D3FA3"/>
    <w:rsid w:val="002D4072"/>
    <w:rsid w:val="002D7703"/>
    <w:rsid w:val="002E77E4"/>
    <w:rsid w:val="002F4FE1"/>
    <w:rsid w:val="00300080"/>
    <w:rsid w:val="00300396"/>
    <w:rsid w:val="00303633"/>
    <w:rsid w:val="00306391"/>
    <w:rsid w:val="003116E5"/>
    <w:rsid w:val="00312898"/>
    <w:rsid w:val="0031345A"/>
    <w:rsid w:val="003204F7"/>
    <w:rsid w:val="003205CE"/>
    <w:rsid w:val="00330449"/>
    <w:rsid w:val="00340637"/>
    <w:rsid w:val="003522CA"/>
    <w:rsid w:val="00352986"/>
    <w:rsid w:val="00356054"/>
    <w:rsid w:val="003626CB"/>
    <w:rsid w:val="00365433"/>
    <w:rsid w:val="00367C7A"/>
    <w:rsid w:val="00375154"/>
    <w:rsid w:val="0038467C"/>
    <w:rsid w:val="003918AB"/>
    <w:rsid w:val="00395C81"/>
    <w:rsid w:val="00397A57"/>
    <w:rsid w:val="003A45C0"/>
    <w:rsid w:val="003A5265"/>
    <w:rsid w:val="003B1C60"/>
    <w:rsid w:val="003C6087"/>
    <w:rsid w:val="003C6501"/>
    <w:rsid w:val="003C6980"/>
    <w:rsid w:val="003E1C65"/>
    <w:rsid w:val="003E75DE"/>
    <w:rsid w:val="003E7B02"/>
    <w:rsid w:val="003F0B74"/>
    <w:rsid w:val="003F3C91"/>
    <w:rsid w:val="003F7AA2"/>
    <w:rsid w:val="00401842"/>
    <w:rsid w:val="00407EBF"/>
    <w:rsid w:val="00411CE1"/>
    <w:rsid w:val="004136DB"/>
    <w:rsid w:val="00414755"/>
    <w:rsid w:val="00420D12"/>
    <w:rsid w:val="00425604"/>
    <w:rsid w:val="00430144"/>
    <w:rsid w:val="0043653F"/>
    <w:rsid w:val="00436D25"/>
    <w:rsid w:val="004476A5"/>
    <w:rsid w:val="00447714"/>
    <w:rsid w:val="00450633"/>
    <w:rsid w:val="004533F0"/>
    <w:rsid w:val="00457B21"/>
    <w:rsid w:val="0046373C"/>
    <w:rsid w:val="004743AF"/>
    <w:rsid w:val="00494826"/>
    <w:rsid w:val="00495707"/>
    <w:rsid w:val="00496BA4"/>
    <w:rsid w:val="004A5029"/>
    <w:rsid w:val="004A78AF"/>
    <w:rsid w:val="004B046B"/>
    <w:rsid w:val="004B4634"/>
    <w:rsid w:val="004E1AE5"/>
    <w:rsid w:val="004F17B4"/>
    <w:rsid w:val="004F1C2B"/>
    <w:rsid w:val="004F2F18"/>
    <w:rsid w:val="004F4916"/>
    <w:rsid w:val="004F68BB"/>
    <w:rsid w:val="004F6E22"/>
    <w:rsid w:val="004F6F9F"/>
    <w:rsid w:val="00501201"/>
    <w:rsid w:val="00501C05"/>
    <w:rsid w:val="0050379B"/>
    <w:rsid w:val="00504B05"/>
    <w:rsid w:val="005123EE"/>
    <w:rsid w:val="00514C63"/>
    <w:rsid w:val="00520B37"/>
    <w:rsid w:val="00522F89"/>
    <w:rsid w:val="00527DE5"/>
    <w:rsid w:val="00532775"/>
    <w:rsid w:val="00540A9D"/>
    <w:rsid w:val="005419B9"/>
    <w:rsid w:val="00563653"/>
    <w:rsid w:val="00567B8A"/>
    <w:rsid w:val="00571A30"/>
    <w:rsid w:val="00571AD7"/>
    <w:rsid w:val="00572F6F"/>
    <w:rsid w:val="00577DCD"/>
    <w:rsid w:val="00581508"/>
    <w:rsid w:val="005850C3"/>
    <w:rsid w:val="00585D8E"/>
    <w:rsid w:val="00595697"/>
    <w:rsid w:val="005972C7"/>
    <w:rsid w:val="005A54B5"/>
    <w:rsid w:val="005A5EA2"/>
    <w:rsid w:val="005B1988"/>
    <w:rsid w:val="005B1B38"/>
    <w:rsid w:val="005B652E"/>
    <w:rsid w:val="005B70B6"/>
    <w:rsid w:val="005C1094"/>
    <w:rsid w:val="005C1CE4"/>
    <w:rsid w:val="005D13EF"/>
    <w:rsid w:val="005D795C"/>
    <w:rsid w:val="005E4DBF"/>
    <w:rsid w:val="005F12C3"/>
    <w:rsid w:val="005F2CAF"/>
    <w:rsid w:val="0060144F"/>
    <w:rsid w:val="00601BE5"/>
    <w:rsid w:val="00606B35"/>
    <w:rsid w:val="006072A4"/>
    <w:rsid w:val="0061236E"/>
    <w:rsid w:val="00617312"/>
    <w:rsid w:val="006251DC"/>
    <w:rsid w:val="00635FFA"/>
    <w:rsid w:val="006453FB"/>
    <w:rsid w:val="006460C1"/>
    <w:rsid w:val="0066082B"/>
    <w:rsid w:val="00666947"/>
    <w:rsid w:val="006707D7"/>
    <w:rsid w:val="00672724"/>
    <w:rsid w:val="00672D9B"/>
    <w:rsid w:val="00675D7A"/>
    <w:rsid w:val="00677EED"/>
    <w:rsid w:val="00682FFB"/>
    <w:rsid w:val="0068313C"/>
    <w:rsid w:val="00686F88"/>
    <w:rsid w:val="00690128"/>
    <w:rsid w:val="00690B5C"/>
    <w:rsid w:val="00696865"/>
    <w:rsid w:val="006A1542"/>
    <w:rsid w:val="006A6602"/>
    <w:rsid w:val="006B148B"/>
    <w:rsid w:val="006B73B8"/>
    <w:rsid w:val="006C35D2"/>
    <w:rsid w:val="006D1F4A"/>
    <w:rsid w:val="006D6844"/>
    <w:rsid w:val="006F2AD3"/>
    <w:rsid w:val="00707CBF"/>
    <w:rsid w:val="00707CEE"/>
    <w:rsid w:val="00711C43"/>
    <w:rsid w:val="00711D92"/>
    <w:rsid w:val="00731788"/>
    <w:rsid w:val="00731CE0"/>
    <w:rsid w:val="00733FF0"/>
    <w:rsid w:val="00737585"/>
    <w:rsid w:val="00741C72"/>
    <w:rsid w:val="00741F42"/>
    <w:rsid w:val="00742778"/>
    <w:rsid w:val="00743123"/>
    <w:rsid w:val="00747768"/>
    <w:rsid w:val="007477F1"/>
    <w:rsid w:val="00764666"/>
    <w:rsid w:val="0077095F"/>
    <w:rsid w:val="00771865"/>
    <w:rsid w:val="007858CB"/>
    <w:rsid w:val="00792EDA"/>
    <w:rsid w:val="0079501A"/>
    <w:rsid w:val="007968CE"/>
    <w:rsid w:val="007A3915"/>
    <w:rsid w:val="007A3E31"/>
    <w:rsid w:val="007C2C31"/>
    <w:rsid w:val="007D2A2D"/>
    <w:rsid w:val="007D6ABC"/>
    <w:rsid w:val="007E3E6C"/>
    <w:rsid w:val="007E41E9"/>
    <w:rsid w:val="007F0058"/>
    <w:rsid w:val="007F0D3D"/>
    <w:rsid w:val="007F139F"/>
    <w:rsid w:val="007F1748"/>
    <w:rsid w:val="007F532D"/>
    <w:rsid w:val="007F7701"/>
    <w:rsid w:val="007F7953"/>
    <w:rsid w:val="007F7DBF"/>
    <w:rsid w:val="0080138A"/>
    <w:rsid w:val="008113C6"/>
    <w:rsid w:val="00812A0D"/>
    <w:rsid w:val="00820F86"/>
    <w:rsid w:val="0082472A"/>
    <w:rsid w:val="00834DAB"/>
    <w:rsid w:val="00834DCD"/>
    <w:rsid w:val="0083568C"/>
    <w:rsid w:val="00835E35"/>
    <w:rsid w:val="00841682"/>
    <w:rsid w:val="00841A40"/>
    <w:rsid w:val="00842A0D"/>
    <w:rsid w:val="00850225"/>
    <w:rsid w:val="00854D8B"/>
    <w:rsid w:val="00855344"/>
    <w:rsid w:val="008603EE"/>
    <w:rsid w:val="00864B1D"/>
    <w:rsid w:val="00870226"/>
    <w:rsid w:val="00872FA7"/>
    <w:rsid w:val="008757B3"/>
    <w:rsid w:val="00876102"/>
    <w:rsid w:val="0088214B"/>
    <w:rsid w:val="00886313"/>
    <w:rsid w:val="00887008"/>
    <w:rsid w:val="00887CD5"/>
    <w:rsid w:val="0089043B"/>
    <w:rsid w:val="00891ED6"/>
    <w:rsid w:val="008A2624"/>
    <w:rsid w:val="008A7AD0"/>
    <w:rsid w:val="008C4A01"/>
    <w:rsid w:val="008E022F"/>
    <w:rsid w:val="008F6C3F"/>
    <w:rsid w:val="008F7757"/>
    <w:rsid w:val="008F7CD7"/>
    <w:rsid w:val="009043E0"/>
    <w:rsid w:val="009077A0"/>
    <w:rsid w:val="009108A9"/>
    <w:rsid w:val="009245F1"/>
    <w:rsid w:val="00930EF1"/>
    <w:rsid w:val="009334EA"/>
    <w:rsid w:val="00942586"/>
    <w:rsid w:val="009647C5"/>
    <w:rsid w:val="009655B0"/>
    <w:rsid w:val="0096775F"/>
    <w:rsid w:val="00982040"/>
    <w:rsid w:val="0098385B"/>
    <w:rsid w:val="0098536A"/>
    <w:rsid w:val="00986CC5"/>
    <w:rsid w:val="00987DED"/>
    <w:rsid w:val="009A2640"/>
    <w:rsid w:val="009A4401"/>
    <w:rsid w:val="009B5212"/>
    <w:rsid w:val="009B6200"/>
    <w:rsid w:val="009B726E"/>
    <w:rsid w:val="009E12BD"/>
    <w:rsid w:val="009E1532"/>
    <w:rsid w:val="009E3BEC"/>
    <w:rsid w:val="009E5B90"/>
    <w:rsid w:val="009E626E"/>
    <w:rsid w:val="009F5235"/>
    <w:rsid w:val="00A20FAF"/>
    <w:rsid w:val="00A21E96"/>
    <w:rsid w:val="00A25B63"/>
    <w:rsid w:val="00A307D4"/>
    <w:rsid w:val="00A31EEA"/>
    <w:rsid w:val="00A355A3"/>
    <w:rsid w:val="00A40305"/>
    <w:rsid w:val="00A4093D"/>
    <w:rsid w:val="00A42E3E"/>
    <w:rsid w:val="00A435B3"/>
    <w:rsid w:val="00A44660"/>
    <w:rsid w:val="00A520CC"/>
    <w:rsid w:val="00A61E3A"/>
    <w:rsid w:val="00A65348"/>
    <w:rsid w:val="00A724C8"/>
    <w:rsid w:val="00A73EB9"/>
    <w:rsid w:val="00A7475D"/>
    <w:rsid w:val="00A8556D"/>
    <w:rsid w:val="00A92C02"/>
    <w:rsid w:val="00A95F2D"/>
    <w:rsid w:val="00AA257C"/>
    <w:rsid w:val="00AA258B"/>
    <w:rsid w:val="00AB21E6"/>
    <w:rsid w:val="00AC0EDC"/>
    <w:rsid w:val="00AC2006"/>
    <w:rsid w:val="00AC289C"/>
    <w:rsid w:val="00AC5D4A"/>
    <w:rsid w:val="00AD194A"/>
    <w:rsid w:val="00AD3018"/>
    <w:rsid w:val="00AD639B"/>
    <w:rsid w:val="00AD65E7"/>
    <w:rsid w:val="00AD7584"/>
    <w:rsid w:val="00AD773A"/>
    <w:rsid w:val="00AE0F03"/>
    <w:rsid w:val="00AE25BA"/>
    <w:rsid w:val="00AF68F4"/>
    <w:rsid w:val="00B05042"/>
    <w:rsid w:val="00B104CF"/>
    <w:rsid w:val="00B12BD2"/>
    <w:rsid w:val="00B229B0"/>
    <w:rsid w:val="00B22CC4"/>
    <w:rsid w:val="00B235A8"/>
    <w:rsid w:val="00B24CDA"/>
    <w:rsid w:val="00B314FC"/>
    <w:rsid w:val="00B35641"/>
    <w:rsid w:val="00B36BC8"/>
    <w:rsid w:val="00B42EB7"/>
    <w:rsid w:val="00B466BD"/>
    <w:rsid w:val="00B526E3"/>
    <w:rsid w:val="00B52B87"/>
    <w:rsid w:val="00B55318"/>
    <w:rsid w:val="00B57B5F"/>
    <w:rsid w:val="00B63073"/>
    <w:rsid w:val="00B65AFD"/>
    <w:rsid w:val="00B67CE1"/>
    <w:rsid w:val="00B84B6F"/>
    <w:rsid w:val="00B90CE7"/>
    <w:rsid w:val="00B92A9E"/>
    <w:rsid w:val="00B9393A"/>
    <w:rsid w:val="00B95B0C"/>
    <w:rsid w:val="00BA287C"/>
    <w:rsid w:val="00BA4F71"/>
    <w:rsid w:val="00BB0735"/>
    <w:rsid w:val="00BB502F"/>
    <w:rsid w:val="00BB5C12"/>
    <w:rsid w:val="00BB66ED"/>
    <w:rsid w:val="00BC6460"/>
    <w:rsid w:val="00BD53C6"/>
    <w:rsid w:val="00BE0E22"/>
    <w:rsid w:val="00BE5CBB"/>
    <w:rsid w:val="00BF2D7D"/>
    <w:rsid w:val="00C0128C"/>
    <w:rsid w:val="00C03DBA"/>
    <w:rsid w:val="00C1418F"/>
    <w:rsid w:val="00C1524A"/>
    <w:rsid w:val="00C22560"/>
    <w:rsid w:val="00C27B39"/>
    <w:rsid w:val="00C408B6"/>
    <w:rsid w:val="00C44D27"/>
    <w:rsid w:val="00C46E08"/>
    <w:rsid w:val="00C50A29"/>
    <w:rsid w:val="00C5499C"/>
    <w:rsid w:val="00C57A83"/>
    <w:rsid w:val="00C62A54"/>
    <w:rsid w:val="00C71169"/>
    <w:rsid w:val="00C744BE"/>
    <w:rsid w:val="00C8407E"/>
    <w:rsid w:val="00C84FE2"/>
    <w:rsid w:val="00C96345"/>
    <w:rsid w:val="00CB1627"/>
    <w:rsid w:val="00CB1B3A"/>
    <w:rsid w:val="00CB3573"/>
    <w:rsid w:val="00CD1CC5"/>
    <w:rsid w:val="00CD397F"/>
    <w:rsid w:val="00CE750C"/>
    <w:rsid w:val="00CF0396"/>
    <w:rsid w:val="00CF08BF"/>
    <w:rsid w:val="00CF413E"/>
    <w:rsid w:val="00CF5C6F"/>
    <w:rsid w:val="00D05AEF"/>
    <w:rsid w:val="00D10BB8"/>
    <w:rsid w:val="00D27BBE"/>
    <w:rsid w:val="00D425B7"/>
    <w:rsid w:val="00D438B8"/>
    <w:rsid w:val="00D51B01"/>
    <w:rsid w:val="00D574F3"/>
    <w:rsid w:val="00D60C9A"/>
    <w:rsid w:val="00D65CA3"/>
    <w:rsid w:val="00D70565"/>
    <w:rsid w:val="00D7582C"/>
    <w:rsid w:val="00D8426F"/>
    <w:rsid w:val="00D85AEE"/>
    <w:rsid w:val="00D95EAB"/>
    <w:rsid w:val="00DB049A"/>
    <w:rsid w:val="00DB0E30"/>
    <w:rsid w:val="00DB41EF"/>
    <w:rsid w:val="00DB77ED"/>
    <w:rsid w:val="00DD3E6A"/>
    <w:rsid w:val="00DF1295"/>
    <w:rsid w:val="00E02153"/>
    <w:rsid w:val="00E0238C"/>
    <w:rsid w:val="00E02759"/>
    <w:rsid w:val="00E069AD"/>
    <w:rsid w:val="00E115AE"/>
    <w:rsid w:val="00E1474C"/>
    <w:rsid w:val="00E14A9C"/>
    <w:rsid w:val="00E26735"/>
    <w:rsid w:val="00E37051"/>
    <w:rsid w:val="00E461B0"/>
    <w:rsid w:val="00E6233E"/>
    <w:rsid w:val="00E66ABE"/>
    <w:rsid w:val="00E73CE2"/>
    <w:rsid w:val="00E74E27"/>
    <w:rsid w:val="00E7714E"/>
    <w:rsid w:val="00E77677"/>
    <w:rsid w:val="00E933D7"/>
    <w:rsid w:val="00E9545E"/>
    <w:rsid w:val="00EA0BD2"/>
    <w:rsid w:val="00EA5E78"/>
    <w:rsid w:val="00EC008C"/>
    <w:rsid w:val="00ED0199"/>
    <w:rsid w:val="00ED6D47"/>
    <w:rsid w:val="00EE0FB3"/>
    <w:rsid w:val="00EE115C"/>
    <w:rsid w:val="00EE39E6"/>
    <w:rsid w:val="00EE54A2"/>
    <w:rsid w:val="00EE56D5"/>
    <w:rsid w:val="00EF26ED"/>
    <w:rsid w:val="00EF41C3"/>
    <w:rsid w:val="00EF6109"/>
    <w:rsid w:val="00F16402"/>
    <w:rsid w:val="00F20E57"/>
    <w:rsid w:val="00F20E82"/>
    <w:rsid w:val="00F21D1A"/>
    <w:rsid w:val="00F26051"/>
    <w:rsid w:val="00F32135"/>
    <w:rsid w:val="00F321C5"/>
    <w:rsid w:val="00F3768C"/>
    <w:rsid w:val="00F421F4"/>
    <w:rsid w:val="00F42966"/>
    <w:rsid w:val="00F439DC"/>
    <w:rsid w:val="00F44F55"/>
    <w:rsid w:val="00F52571"/>
    <w:rsid w:val="00F60579"/>
    <w:rsid w:val="00F66CDD"/>
    <w:rsid w:val="00F71554"/>
    <w:rsid w:val="00F75B98"/>
    <w:rsid w:val="00F86708"/>
    <w:rsid w:val="00F92FFA"/>
    <w:rsid w:val="00F96AFE"/>
    <w:rsid w:val="00FA6E15"/>
    <w:rsid w:val="00FA7705"/>
    <w:rsid w:val="00FB3389"/>
    <w:rsid w:val="00FC04DF"/>
    <w:rsid w:val="00FC0529"/>
    <w:rsid w:val="00FD0991"/>
    <w:rsid w:val="00FD164B"/>
    <w:rsid w:val="00FD3956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DABDD"/>
  <w15:chartTrackingRefBased/>
  <w15:docId w15:val="{3CE97667-4D24-4019-9ABB-4D3A4A5DF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5265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31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4F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75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4C6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31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461B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44F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375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4C63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57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tmp"/><Relationship Id="rId18" Type="http://schemas.openxmlformats.org/officeDocument/2006/relationships/image" Target="media/image14.tmp"/><Relationship Id="rId26" Type="http://schemas.openxmlformats.org/officeDocument/2006/relationships/image" Target="media/image22.tmp"/><Relationship Id="rId39" Type="http://schemas.openxmlformats.org/officeDocument/2006/relationships/image" Target="media/image35.tmp"/><Relationship Id="rId3" Type="http://schemas.openxmlformats.org/officeDocument/2006/relationships/settings" Target="settings.xml"/><Relationship Id="rId21" Type="http://schemas.openxmlformats.org/officeDocument/2006/relationships/image" Target="media/image17.tmp"/><Relationship Id="rId34" Type="http://schemas.openxmlformats.org/officeDocument/2006/relationships/image" Target="media/image30.tmp"/><Relationship Id="rId42" Type="http://schemas.openxmlformats.org/officeDocument/2006/relationships/image" Target="media/image38.tmp"/><Relationship Id="rId47" Type="http://schemas.openxmlformats.org/officeDocument/2006/relationships/image" Target="media/image43.tmp"/><Relationship Id="rId50" Type="http://schemas.openxmlformats.org/officeDocument/2006/relationships/image" Target="media/image46.tmp"/><Relationship Id="rId7" Type="http://schemas.openxmlformats.org/officeDocument/2006/relationships/image" Target="media/image3.tmp"/><Relationship Id="rId12" Type="http://schemas.openxmlformats.org/officeDocument/2006/relationships/image" Target="media/image8.tmp"/><Relationship Id="rId17" Type="http://schemas.openxmlformats.org/officeDocument/2006/relationships/image" Target="media/image13.tmp"/><Relationship Id="rId25" Type="http://schemas.openxmlformats.org/officeDocument/2006/relationships/image" Target="media/image21.tmp"/><Relationship Id="rId33" Type="http://schemas.openxmlformats.org/officeDocument/2006/relationships/image" Target="media/image29.tmp"/><Relationship Id="rId38" Type="http://schemas.openxmlformats.org/officeDocument/2006/relationships/image" Target="media/image34.tmp"/><Relationship Id="rId46" Type="http://schemas.openxmlformats.org/officeDocument/2006/relationships/image" Target="media/image42.tmp"/><Relationship Id="rId2" Type="http://schemas.openxmlformats.org/officeDocument/2006/relationships/styles" Target="styles.xml"/><Relationship Id="rId16" Type="http://schemas.openxmlformats.org/officeDocument/2006/relationships/image" Target="media/image12.tmp"/><Relationship Id="rId20" Type="http://schemas.openxmlformats.org/officeDocument/2006/relationships/image" Target="media/image16.tmp"/><Relationship Id="rId29" Type="http://schemas.openxmlformats.org/officeDocument/2006/relationships/image" Target="media/image25.tmp"/><Relationship Id="rId41" Type="http://schemas.openxmlformats.org/officeDocument/2006/relationships/image" Target="media/image37.tmp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image" Target="media/image7.tmp"/><Relationship Id="rId24" Type="http://schemas.openxmlformats.org/officeDocument/2006/relationships/image" Target="media/image20.tmp"/><Relationship Id="rId32" Type="http://schemas.openxmlformats.org/officeDocument/2006/relationships/image" Target="media/image28.tmp"/><Relationship Id="rId37" Type="http://schemas.openxmlformats.org/officeDocument/2006/relationships/image" Target="media/image33.tmp"/><Relationship Id="rId40" Type="http://schemas.openxmlformats.org/officeDocument/2006/relationships/image" Target="media/image36.tmp"/><Relationship Id="rId45" Type="http://schemas.openxmlformats.org/officeDocument/2006/relationships/image" Target="media/image41.tmp"/><Relationship Id="rId5" Type="http://schemas.openxmlformats.org/officeDocument/2006/relationships/image" Target="media/image1.tmp"/><Relationship Id="rId15" Type="http://schemas.openxmlformats.org/officeDocument/2006/relationships/image" Target="media/image11.tmp"/><Relationship Id="rId23" Type="http://schemas.openxmlformats.org/officeDocument/2006/relationships/image" Target="media/image19.tmp"/><Relationship Id="rId28" Type="http://schemas.openxmlformats.org/officeDocument/2006/relationships/image" Target="media/image24.tmp"/><Relationship Id="rId36" Type="http://schemas.openxmlformats.org/officeDocument/2006/relationships/image" Target="media/image32.tmp"/><Relationship Id="rId49" Type="http://schemas.openxmlformats.org/officeDocument/2006/relationships/image" Target="media/image45.tmp"/><Relationship Id="rId10" Type="http://schemas.openxmlformats.org/officeDocument/2006/relationships/image" Target="media/image6.tmp"/><Relationship Id="rId19" Type="http://schemas.openxmlformats.org/officeDocument/2006/relationships/image" Target="media/image15.tmp"/><Relationship Id="rId31" Type="http://schemas.openxmlformats.org/officeDocument/2006/relationships/image" Target="media/image27.tmp"/><Relationship Id="rId44" Type="http://schemas.openxmlformats.org/officeDocument/2006/relationships/image" Target="media/image40.tmp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tmp"/><Relationship Id="rId14" Type="http://schemas.openxmlformats.org/officeDocument/2006/relationships/image" Target="media/image10.tmp"/><Relationship Id="rId22" Type="http://schemas.openxmlformats.org/officeDocument/2006/relationships/image" Target="media/image18.tmp"/><Relationship Id="rId27" Type="http://schemas.openxmlformats.org/officeDocument/2006/relationships/image" Target="media/image23.tmp"/><Relationship Id="rId30" Type="http://schemas.openxmlformats.org/officeDocument/2006/relationships/image" Target="media/image26.tmp"/><Relationship Id="rId35" Type="http://schemas.openxmlformats.org/officeDocument/2006/relationships/image" Target="media/image31.tmp"/><Relationship Id="rId43" Type="http://schemas.openxmlformats.org/officeDocument/2006/relationships/image" Target="media/image39.tmp"/><Relationship Id="rId48" Type="http://schemas.openxmlformats.org/officeDocument/2006/relationships/image" Target="media/image44.tmp"/><Relationship Id="rId8" Type="http://schemas.openxmlformats.org/officeDocument/2006/relationships/image" Target="media/image4.tmp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19</Pages>
  <Words>1615</Words>
  <Characters>9206</Characters>
  <Application>Microsoft Office Word</Application>
  <DocSecurity>0</DocSecurity>
  <Lines>76</Lines>
  <Paragraphs>21</Paragraphs>
  <ScaleCrop>false</ScaleCrop>
  <Company/>
  <LinksUpToDate>false</LinksUpToDate>
  <CharactersWithSpaces>10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hua Wei</dc:creator>
  <cp:keywords/>
  <dc:description/>
  <cp:lastModifiedBy>Xinghua Wei</cp:lastModifiedBy>
  <cp:revision>479</cp:revision>
  <dcterms:created xsi:type="dcterms:W3CDTF">2020-10-30T02:26:00Z</dcterms:created>
  <dcterms:modified xsi:type="dcterms:W3CDTF">2020-11-02T02:51:00Z</dcterms:modified>
</cp:coreProperties>
</file>